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4EB1F" w14:textId="77777777" w:rsidR="00431679" w:rsidRPr="00590F36" w:rsidRDefault="00000000">
      <w:pPr>
        <w:pStyle w:val="Naslov3"/>
        <w:rPr>
          <w:lang w:val="it-IT"/>
        </w:rPr>
      </w:pPr>
      <w:bookmarkStart w:id="0" w:name="Xbc3786c5668497c2a08a8213098882b617255ad"/>
      <w:r w:rsidRPr="00590F36">
        <w:rPr>
          <w:lang w:val="it-IT"/>
        </w:rPr>
        <w:t>Statistična priloga poročila Socialni transferji</w:t>
      </w:r>
    </w:p>
    <w:p w14:paraId="1F9CD03E" w14:textId="77777777" w:rsidR="00431679" w:rsidRPr="00590F36" w:rsidRDefault="00000000">
      <w:pPr>
        <w:pStyle w:val="Naslov4"/>
        <w:rPr>
          <w:lang w:val="it-IT"/>
        </w:rPr>
      </w:pPr>
      <w:bookmarkStart w:id="1" w:name="april-2024"/>
      <w:r w:rsidRPr="00590F36">
        <w:rPr>
          <w:lang w:val="it-IT"/>
        </w:rPr>
        <w:t>April, 2024</w:t>
      </w:r>
    </w:p>
    <w:p w14:paraId="5DED950A" w14:textId="77777777" w:rsidR="00431679" w:rsidRPr="00590F36" w:rsidRDefault="00000000">
      <w:pPr>
        <w:pStyle w:val="FirstParagraph"/>
        <w:rPr>
          <w:lang w:val="it-IT"/>
        </w:rPr>
      </w:pPr>
      <w:r w:rsidRPr="00590F36">
        <w:rPr>
          <w:b/>
          <w:bCs/>
          <w:lang w:val="it-IT"/>
        </w:rPr>
        <w:t>Slika 1 Izplačila socialnih transferov po pravicah v času, zneski v mio EUR</w:t>
      </w:r>
    </w:p>
    <w:p w14:paraId="3986B7E8" w14:textId="77777777" w:rsidR="00590F36" w:rsidRDefault="00000000">
      <w:pPr>
        <w:pStyle w:val="Telobesedila"/>
      </w:pPr>
      <w:r>
        <w:rPr>
          <w:noProof/>
        </w:rPr>
        <w:drawing>
          <wp:inline distT="0" distB="0" distL="0" distR="0" wp14:anchorId="1DDC50F5" wp14:editId="64316B81">
            <wp:extent cx="5626100" cy="69532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626100" cy="6953250"/>
                    </a:xfrm>
                    <a:prstGeom prst="rect">
                      <a:avLst/>
                    </a:prstGeom>
                    <a:noFill/>
                    <a:ln w="9525">
                      <a:noFill/>
                      <a:headEnd/>
                      <a:tailEnd/>
                    </a:ln>
                  </pic:spPr>
                </pic:pic>
              </a:graphicData>
            </a:graphic>
          </wp:inline>
        </w:drawing>
      </w:r>
      <w:r>
        <w:t xml:space="preserve"> </w:t>
      </w:r>
    </w:p>
    <w:p w14:paraId="7E7B9B83" w14:textId="004A14EE" w:rsidR="00431679" w:rsidRDefault="00000000">
      <w:pPr>
        <w:pStyle w:val="Telobesedila"/>
      </w:pPr>
      <w:r>
        <w:rPr>
          <w:b/>
          <w:bCs/>
        </w:rPr>
        <w:lastRenderedPageBreak/>
        <w:t>Slika 2 Število upravičencev do socialnih transferov, v 1000 osebah</w:t>
      </w:r>
    </w:p>
    <w:p w14:paraId="6709EC98" w14:textId="77777777" w:rsidR="00431679" w:rsidRDefault="00000000">
      <w:pPr>
        <w:pStyle w:val="Telobesedila"/>
      </w:pPr>
      <w:r>
        <w:rPr>
          <w:noProof/>
        </w:rPr>
        <w:drawing>
          <wp:inline distT="0" distB="0" distL="0" distR="0" wp14:anchorId="1B6F0BA2" wp14:editId="0E1E08C4">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02C674BD" w14:textId="77777777" w:rsidR="00431679" w:rsidRDefault="00000000">
      <w:r>
        <w:br w:type="page"/>
      </w:r>
    </w:p>
    <w:p w14:paraId="12793142" w14:textId="77777777" w:rsidR="00431679" w:rsidRDefault="00000000">
      <w:pPr>
        <w:pStyle w:val="Telobesedila"/>
      </w:pPr>
      <w:r>
        <w:rPr>
          <w:b/>
          <w:bCs/>
        </w:rPr>
        <w:lastRenderedPageBreak/>
        <w:t>Slika 3 Transferji ZRSZ, zneski in število upravičencev</w:t>
      </w:r>
    </w:p>
    <w:p w14:paraId="4E63661A" w14:textId="77777777" w:rsidR="00431679" w:rsidRDefault="00000000">
      <w:pPr>
        <w:pStyle w:val="Telobesedila"/>
      </w:pPr>
      <w:r>
        <w:rPr>
          <w:noProof/>
        </w:rPr>
        <w:drawing>
          <wp:inline distT="0" distB="0" distL="0" distR="0" wp14:anchorId="3143028C" wp14:editId="72C5894D">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Pr>
          <w:noProof/>
        </w:rPr>
        <w:drawing>
          <wp:inline distT="0" distB="0" distL="0" distR="0" wp14:anchorId="1F314403" wp14:editId="400AF670">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5650DBF8" w14:textId="77777777" w:rsidR="00431679" w:rsidRDefault="00000000">
      <w:r>
        <w:br w:type="page"/>
      </w:r>
    </w:p>
    <w:p w14:paraId="7713A1D7" w14:textId="77777777" w:rsidR="00431679" w:rsidRPr="00590F36" w:rsidRDefault="00000000">
      <w:pPr>
        <w:pStyle w:val="Telobesedila"/>
        <w:rPr>
          <w:lang w:val="it-IT"/>
        </w:rPr>
      </w:pPr>
      <w:r w:rsidRPr="00590F36">
        <w:rPr>
          <w:b/>
          <w:bCs/>
          <w:lang w:val="it-IT"/>
        </w:rPr>
        <w:lastRenderedPageBreak/>
        <w:t>Slika 4 Medletne rasti zneskov po pravicah</w:t>
      </w:r>
    </w:p>
    <w:p w14:paraId="4734B2C3" w14:textId="77777777" w:rsidR="00431679" w:rsidRDefault="00000000">
      <w:pPr>
        <w:pStyle w:val="Telobesedila"/>
      </w:pPr>
      <w:r>
        <w:rPr>
          <w:noProof/>
        </w:rPr>
        <w:drawing>
          <wp:inline distT="0" distB="0" distL="0" distR="0" wp14:anchorId="7F9D0E3C" wp14:editId="4738150C">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4BBAADD8" w14:textId="77777777" w:rsidR="00431679" w:rsidRPr="00590F36" w:rsidRDefault="00000000">
      <w:pPr>
        <w:pStyle w:val="Telobesedila"/>
        <w:rPr>
          <w:lang w:val="it-IT"/>
        </w:rPr>
      </w:pPr>
      <w:r w:rsidRPr="00590F36">
        <w:rPr>
          <w:b/>
          <w:bCs/>
          <w:lang w:val="it-IT"/>
        </w:rPr>
        <w:lastRenderedPageBreak/>
        <w:t>Slika 5 Medletne rasti upravičencev po pravicah</w:t>
      </w:r>
    </w:p>
    <w:p w14:paraId="53AC0A7D" w14:textId="77777777" w:rsidR="00431679" w:rsidRDefault="00000000">
      <w:pPr>
        <w:pStyle w:val="Telobesedila"/>
      </w:pPr>
      <w:r>
        <w:rPr>
          <w:noProof/>
        </w:rPr>
        <w:drawing>
          <wp:inline distT="0" distB="0" distL="0" distR="0" wp14:anchorId="4D8C53F0" wp14:editId="1B7CEB37">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0A1B4125" w14:textId="77777777" w:rsidR="00431679" w:rsidRDefault="00000000">
      <w:pPr>
        <w:pStyle w:val="Telobesedila"/>
      </w:pPr>
      <w:r>
        <w:rPr>
          <w:b/>
          <w:bCs/>
        </w:rPr>
        <w:lastRenderedPageBreak/>
        <w:t>Slika 6 Transferi ZRSZ, medletne rasti zneskov in števila upravičencev</w:t>
      </w:r>
    </w:p>
    <w:p w14:paraId="529ED2DA" w14:textId="77777777" w:rsidR="00431679" w:rsidRDefault="00000000">
      <w:pPr>
        <w:pStyle w:val="Telobesedila"/>
      </w:pPr>
      <w:r>
        <w:rPr>
          <w:noProof/>
        </w:rPr>
        <w:drawing>
          <wp:inline distT="0" distB="0" distL="0" distR="0" wp14:anchorId="22586C55" wp14:editId="3540BA11">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Pr>
          <w:noProof/>
        </w:rPr>
        <w:drawing>
          <wp:inline distT="0" distB="0" distL="0" distR="0" wp14:anchorId="0F2EF911" wp14:editId="1815C151">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320BC7B1" w14:textId="77777777" w:rsidR="00431679" w:rsidRDefault="00000000">
      <w:r>
        <w:br w:type="page"/>
      </w:r>
    </w:p>
    <w:p w14:paraId="08F8AA9E" w14:textId="77777777" w:rsidR="00431679" w:rsidRPr="00590F36" w:rsidRDefault="00000000">
      <w:pPr>
        <w:pStyle w:val="Telobesedila"/>
        <w:rPr>
          <w:lang w:val="it-IT"/>
        </w:rPr>
      </w:pPr>
      <w:r w:rsidRPr="00590F36">
        <w:rPr>
          <w:b/>
          <w:bCs/>
          <w:lang w:val="it-IT"/>
        </w:rPr>
        <w:lastRenderedPageBreak/>
        <w:t>Slika 7 Zneski na upravičenca po pravicah</w:t>
      </w:r>
    </w:p>
    <w:p w14:paraId="46B636A8" w14:textId="77777777" w:rsidR="00431679" w:rsidRDefault="00000000">
      <w:pPr>
        <w:pStyle w:val="Telobesedila"/>
      </w:pPr>
      <w:r>
        <w:rPr>
          <w:noProof/>
        </w:rPr>
        <w:drawing>
          <wp:inline distT="0" distB="0" distL="0" distR="0" wp14:anchorId="15A6067D" wp14:editId="1D539685">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575B9AE7" w14:textId="77777777" w:rsidR="00431679" w:rsidRPr="00590F36" w:rsidRDefault="00000000">
      <w:pPr>
        <w:pStyle w:val="Naslov3"/>
        <w:rPr>
          <w:lang w:val="it-IT"/>
        </w:rPr>
      </w:pPr>
      <w:bookmarkStart w:id="2" w:name="letni-podatki"/>
      <w:bookmarkEnd w:id="0"/>
      <w:bookmarkEnd w:id="1"/>
      <w:r w:rsidRPr="00590F36">
        <w:rPr>
          <w:lang w:val="it-IT"/>
        </w:rPr>
        <w:lastRenderedPageBreak/>
        <w:t>Letni podatki</w:t>
      </w:r>
    </w:p>
    <w:p w14:paraId="705281E2" w14:textId="77777777" w:rsidR="00431679" w:rsidRPr="00590F36" w:rsidRDefault="00000000">
      <w:pPr>
        <w:pStyle w:val="FirstParagraph"/>
        <w:rPr>
          <w:lang w:val="it-IT"/>
        </w:rPr>
      </w:pPr>
      <w:r w:rsidRPr="00590F36">
        <w:rPr>
          <w:b/>
          <w:bCs/>
          <w:lang w:val="it-IT"/>
        </w:rPr>
        <w:t>Slika 8 Letni podatki po pravicah</w:t>
      </w:r>
    </w:p>
    <w:p w14:paraId="284D9F82" w14:textId="77777777" w:rsidR="00431679" w:rsidRPr="00590F36" w:rsidRDefault="00000000">
      <w:pPr>
        <w:pStyle w:val="Telobesedila"/>
        <w:rPr>
          <w:sz w:val="18"/>
          <w:szCs w:val="18"/>
          <w:lang w:val="it-IT"/>
        </w:rPr>
      </w:pPr>
      <w:r>
        <w:rPr>
          <w:noProof/>
        </w:rPr>
        <w:drawing>
          <wp:inline distT="0" distB="0" distL="0" distR="0" wp14:anchorId="2AC22D22" wp14:editId="764A2965">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590F36">
        <w:rPr>
          <w:lang w:val="it-IT"/>
        </w:rPr>
        <w:t xml:space="preserve">  </w:t>
      </w:r>
      <w:r w:rsidRPr="00590F36">
        <w:rPr>
          <w:sz w:val="18"/>
          <w:szCs w:val="18"/>
          <w:lang w:val="it-IT"/>
        </w:rPr>
        <w:t xml:space="preserve">Opomba: Pri posameznih pravicah je število upravičencev izračunano kot mesečno povprečje, razen DVD, POS, POG, PRO in VI. Pri otroškem dodatku je prikazano število otrok. </w:t>
      </w:r>
    </w:p>
    <w:p w14:paraId="44ED00FD" w14:textId="77777777" w:rsidR="00431679" w:rsidRPr="00590F36" w:rsidRDefault="00000000">
      <w:pPr>
        <w:pStyle w:val="Telobesedila"/>
        <w:rPr>
          <w:lang w:val="it-IT"/>
        </w:rPr>
      </w:pPr>
      <w:r w:rsidRPr="00590F36">
        <w:rPr>
          <w:b/>
          <w:bCs/>
          <w:lang w:val="it-IT"/>
        </w:rPr>
        <w:lastRenderedPageBreak/>
        <w:t>Slika 9 Izplačila socialnih transferov po regijah</w:t>
      </w:r>
    </w:p>
    <w:p w14:paraId="534BBDAE" w14:textId="77777777" w:rsidR="00431679" w:rsidRDefault="00000000">
      <w:pPr>
        <w:pStyle w:val="Telobesedila"/>
      </w:pPr>
      <w:r>
        <w:rPr>
          <w:noProof/>
        </w:rPr>
        <w:drawing>
          <wp:inline distT="0" distB="0" distL="0" distR="0" wp14:anchorId="162302CD" wp14:editId="582F36BB">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1BB898E6" w14:textId="77777777" w:rsidR="00431679" w:rsidRPr="00590F36" w:rsidRDefault="00000000">
      <w:pPr>
        <w:pStyle w:val="Telobesedila"/>
        <w:rPr>
          <w:sz w:val="18"/>
          <w:szCs w:val="18"/>
          <w:lang w:val="it-IT"/>
        </w:rPr>
      </w:pPr>
      <w:r w:rsidRPr="00590F36">
        <w:rPr>
          <w:sz w:val="18"/>
          <w:szCs w:val="18"/>
          <w:lang w:val="it-IT"/>
        </w:rPr>
        <w:t xml:space="preserve">Opomba: Pravice, kjer ni podatka o regiji upravičenca, niso upoštevane v izračun. </w:t>
      </w:r>
    </w:p>
    <w:p w14:paraId="13CE7D7C" w14:textId="77777777" w:rsidR="00431679" w:rsidRPr="00590F36" w:rsidRDefault="00000000">
      <w:pPr>
        <w:pStyle w:val="Telobesedila"/>
        <w:rPr>
          <w:lang w:val="it-IT"/>
        </w:rPr>
      </w:pPr>
      <w:r w:rsidRPr="00590F36">
        <w:rPr>
          <w:b/>
          <w:bCs/>
          <w:lang w:val="it-IT"/>
        </w:rPr>
        <w:t>Slika 10 Letni podatki glede na dohodkovni razred; otroški dodatek, državna štipendija in subvencija vrtca</w:t>
      </w:r>
    </w:p>
    <w:p w14:paraId="73B0ADEC" w14:textId="77777777" w:rsidR="00431679" w:rsidRDefault="00000000">
      <w:pPr>
        <w:pStyle w:val="Telobesedila"/>
      </w:pPr>
      <w:r>
        <w:rPr>
          <w:noProof/>
        </w:rPr>
        <w:drawing>
          <wp:inline distT="0" distB="0" distL="0" distR="0" wp14:anchorId="26538FFB" wp14:editId="6EC7672C">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5C0D398F" w14:textId="77777777" w:rsidR="00431679" w:rsidRDefault="00000000">
      <w:pPr>
        <w:pStyle w:val="Telobesedila"/>
      </w:pPr>
      <w:r>
        <w:rPr>
          <w:noProof/>
        </w:rPr>
        <w:lastRenderedPageBreak/>
        <w:drawing>
          <wp:inline distT="0" distB="0" distL="0" distR="0" wp14:anchorId="72CDFEC3" wp14:editId="63B381BD">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0266027D" w14:textId="77777777" w:rsidR="00431679" w:rsidRDefault="00000000">
      <w:pPr>
        <w:pStyle w:val="Telobesedila"/>
      </w:pPr>
      <w:r>
        <w:rPr>
          <w:noProof/>
        </w:rPr>
        <w:drawing>
          <wp:inline distT="0" distB="0" distL="0" distR="0" wp14:anchorId="78851616" wp14:editId="24AD2F72">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1E7A193A" w14:textId="77777777" w:rsidR="00431679" w:rsidRPr="00590F36" w:rsidRDefault="00000000">
      <w:pPr>
        <w:pStyle w:val="Telobesedila"/>
        <w:rPr>
          <w:sz w:val="18"/>
          <w:szCs w:val="18"/>
        </w:rPr>
      </w:pPr>
      <w:r w:rsidRPr="00590F36">
        <w:rPr>
          <w:sz w:val="18"/>
          <w:szCs w:val="18"/>
        </w:rPr>
        <w:t xml:space="preserve">Opomba: Pri pravicah otroškem dodatku in državni štipendiji je število upravičencev izračunano kot mesečno povprečje. Pri subvenciji vrtca in otroškem dodatku je prikazano število otrok. </w:t>
      </w:r>
    </w:p>
    <w:p w14:paraId="4D26992B" w14:textId="77777777" w:rsidR="00431679" w:rsidRDefault="00000000">
      <w:r>
        <w:br w:type="page"/>
      </w:r>
    </w:p>
    <w:p w14:paraId="5CCEE1F5" w14:textId="77777777" w:rsidR="00431679" w:rsidRPr="00590F36" w:rsidRDefault="00000000">
      <w:pPr>
        <w:pStyle w:val="Telobesedila"/>
        <w:rPr>
          <w:lang w:val="it-IT"/>
        </w:rPr>
      </w:pPr>
      <w:r w:rsidRPr="00590F36">
        <w:rPr>
          <w:b/>
          <w:bCs/>
          <w:lang w:val="it-IT"/>
        </w:rPr>
        <w:lastRenderedPageBreak/>
        <w:t>Slika 11 Letni podatki glede na tip družine; denarna socialna pomoč, izredna denarna socialna pomoč in varstveni dodatek</w:t>
      </w:r>
    </w:p>
    <w:p w14:paraId="07BF5DF5" w14:textId="77777777" w:rsidR="00431679" w:rsidRDefault="00000000">
      <w:pPr>
        <w:pStyle w:val="Telobesedila"/>
      </w:pPr>
      <w:r>
        <w:rPr>
          <w:noProof/>
        </w:rPr>
        <w:drawing>
          <wp:inline distT="0" distB="0" distL="0" distR="0" wp14:anchorId="23020028" wp14:editId="1ECCCCE9">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53842D56" w14:textId="77777777" w:rsidR="00431679" w:rsidRDefault="00000000">
      <w:pPr>
        <w:pStyle w:val="Telobesedila"/>
      </w:pPr>
      <w:r>
        <w:rPr>
          <w:noProof/>
        </w:rPr>
        <w:drawing>
          <wp:inline distT="0" distB="0" distL="0" distR="0" wp14:anchorId="31DDB9F9" wp14:editId="22344932">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10CC11F7" w14:textId="77777777" w:rsidR="00431679" w:rsidRDefault="00000000">
      <w:pPr>
        <w:pStyle w:val="Telobesedila"/>
      </w:pPr>
      <w:r>
        <w:rPr>
          <w:noProof/>
        </w:rPr>
        <w:lastRenderedPageBreak/>
        <w:drawing>
          <wp:inline distT="0" distB="0" distL="0" distR="0" wp14:anchorId="4AE8BE6F" wp14:editId="5DDE75CC">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7FD9DC69" w14:textId="77777777" w:rsidR="00431679" w:rsidRDefault="00000000">
      <w:pPr>
        <w:pStyle w:val="Telobesedila"/>
      </w:pPr>
      <w:r>
        <w:rPr>
          <w:b/>
          <w:bCs/>
        </w:rPr>
        <w:t>Slika 12 Število upravičencev do pravic glede na starost upravičenca; denarna socialna pomoč, izredna denarna socialna pomoč in varstveni dodatek</w:t>
      </w:r>
    </w:p>
    <w:p w14:paraId="63E9A460" w14:textId="77777777" w:rsidR="00431679" w:rsidRDefault="00000000">
      <w:pPr>
        <w:pStyle w:val="Telobesedila"/>
      </w:pPr>
      <w:r>
        <w:rPr>
          <w:noProof/>
        </w:rPr>
        <w:drawing>
          <wp:inline distT="0" distB="0" distL="0" distR="0" wp14:anchorId="3A5A0C45" wp14:editId="2B9581E4">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1553D703" w14:textId="77777777" w:rsidR="00431679" w:rsidRDefault="00000000">
      <w:r>
        <w:br w:type="page"/>
      </w:r>
    </w:p>
    <w:p w14:paraId="4C6C434A" w14:textId="77777777" w:rsidR="00431679" w:rsidRDefault="00000000">
      <w:pPr>
        <w:pStyle w:val="Telobesedila"/>
      </w:pPr>
      <w:r>
        <w:rPr>
          <w:b/>
          <w:bCs/>
        </w:rPr>
        <w:lastRenderedPageBreak/>
        <w:t>Slika 13 Število upravičencev do pravic glede na starost upravičenca in tip družine</w:t>
      </w:r>
    </w:p>
    <w:p w14:paraId="705E465F" w14:textId="77777777" w:rsidR="00431679" w:rsidRDefault="00000000">
      <w:pPr>
        <w:pStyle w:val="Telobesedila"/>
      </w:pPr>
      <w:r>
        <w:rPr>
          <w:i/>
          <w:iCs/>
        </w:rPr>
        <w:t>Denarna socialna pomoč</w:t>
      </w:r>
    </w:p>
    <w:p w14:paraId="6BBE9834" w14:textId="77777777" w:rsidR="00431679" w:rsidRDefault="00000000">
      <w:pPr>
        <w:pStyle w:val="Telobesedila"/>
      </w:pPr>
      <w:r>
        <w:rPr>
          <w:noProof/>
        </w:rPr>
        <w:drawing>
          <wp:inline distT="0" distB="0" distL="0" distR="0" wp14:anchorId="21A4E4F7" wp14:editId="4DF0A91A">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09E20019" w14:textId="77777777" w:rsidR="00431679" w:rsidRDefault="00000000">
      <w:pPr>
        <w:pStyle w:val="Telobesedila"/>
      </w:pPr>
      <w:r>
        <w:rPr>
          <w:i/>
          <w:iCs/>
        </w:rPr>
        <w:t>Varstveni dodatek</w:t>
      </w:r>
    </w:p>
    <w:p w14:paraId="3E2A86A4" w14:textId="77777777" w:rsidR="00431679" w:rsidRDefault="00000000">
      <w:pPr>
        <w:pStyle w:val="Telobesedila"/>
      </w:pPr>
      <w:r>
        <w:rPr>
          <w:noProof/>
        </w:rPr>
        <w:drawing>
          <wp:inline distT="0" distB="0" distL="0" distR="0" wp14:anchorId="24942E54" wp14:editId="63C204DC">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41941EFE" w14:textId="77777777" w:rsidR="00590F36" w:rsidRDefault="00590F36">
      <w:pPr>
        <w:pStyle w:val="Telobesedila"/>
        <w:rPr>
          <w:i/>
          <w:iCs/>
        </w:rPr>
      </w:pPr>
    </w:p>
    <w:p w14:paraId="007C06F7" w14:textId="087D14D0" w:rsidR="00431679" w:rsidRDefault="00000000">
      <w:pPr>
        <w:pStyle w:val="Telobesedila"/>
      </w:pPr>
      <w:r>
        <w:rPr>
          <w:i/>
          <w:iCs/>
        </w:rPr>
        <w:lastRenderedPageBreak/>
        <w:t>Izredna denarna socialna pomoč</w:t>
      </w:r>
    </w:p>
    <w:p w14:paraId="3123ECDA" w14:textId="77777777" w:rsidR="00431679" w:rsidRDefault="00000000">
      <w:pPr>
        <w:pStyle w:val="Telobesedila"/>
      </w:pPr>
      <w:r>
        <w:rPr>
          <w:noProof/>
        </w:rPr>
        <w:drawing>
          <wp:inline distT="0" distB="0" distL="0" distR="0" wp14:anchorId="25415C8B" wp14:editId="5787F432">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4A4226BC" w14:textId="77777777" w:rsidR="00431679" w:rsidRPr="00590F36" w:rsidRDefault="00000000">
      <w:pPr>
        <w:pStyle w:val="Telobesedila"/>
        <w:rPr>
          <w:lang w:val="it-IT"/>
        </w:rPr>
      </w:pPr>
      <w:r w:rsidRPr="00590F36">
        <w:rPr>
          <w:b/>
          <w:bCs/>
          <w:lang w:val="it-IT"/>
        </w:rPr>
        <w:t>Slika 14 Število upravičencev do pravic glede na starost in spol upravičenca</w:t>
      </w:r>
    </w:p>
    <w:p w14:paraId="66D4E0D6" w14:textId="77777777" w:rsidR="00431679" w:rsidRPr="00590F36" w:rsidRDefault="00000000">
      <w:pPr>
        <w:pStyle w:val="Telobesedila"/>
        <w:rPr>
          <w:lang w:val="it-IT"/>
        </w:rPr>
      </w:pPr>
      <w:r w:rsidRPr="00590F36">
        <w:rPr>
          <w:i/>
          <w:iCs/>
          <w:lang w:val="it-IT"/>
        </w:rPr>
        <w:t>Denarna socialna pomoč</w:t>
      </w:r>
    </w:p>
    <w:p w14:paraId="449E1BA1" w14:textId="77777777" w:rsidR="00590F36" w:rsidRDefault="00000000">
      <w:pPr>
        <w:pStyle w:val="Telobesedila"/>
      </w:pPr>
      <w:r>
        <w:rPr>
          <w:noProof/>
        </w:rPr>
        <w:drawing>
          <wp:inline distT="0" distB="0" distL="0" distR="0" wp14:anchorId="15B008BE" wp14:editId="1D4C2E0D">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t xml:space="preserve">  </w:t>
      </w:r>
    </w:p>
    <w:p w14:paraId="34B081F0" w14:textId="77777777" w:rsidR="00590F36" w:rsidRDefault="00590F36">
      <w:pPr>
        <w:pStyle w:val="Telobesedila"/>
      </w:pPr>
    </w:p>
    <w:p w14:paraId="0FC24E82" w14:textId="0096CFDA" w:rsidR="00431679" w:rsidRDefault="00000000">
      <w:pPr>
        <w:pStyle w:val="Telobesedila"/>
      </w:pPr>
      <w:r>
        <w:rPr>
          <w:i/>
          <w:iCs/>
        </w:rPr>
        <w:lastRenderedPageBreak/>
        <w:t>Varstveni dodatek</w:t>
      </w:r>
    </w:p>
    <w:p w14:paraId="2C4A7FC2" w14:textId="77777777" w:rsidR="00431679" w:rsidRDefault="00000000">
      <w:pPr>
        <w:pStyle w:val="Telobesedila"/>
      </w:pPr>
      <w:r>
        <w:rPr>
          <w:noProof/>
        </w:rPr>
        <w:drawing>
          <wp:inline distT="0" distB="0" distL="0" distR="0" wp14:anchorId="0E8F7813" wp14:editId="30FE3217">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41140799" w14:textId="77777777" w:rsidR="00431679" w:rsidRDefault="00000000">
      <w:pPr>
        <w:pStyle w:val="Telobesedila"/>
      </w:pPr>
      <w:r>
        <w:rPr>
          <w:i/>
          <w:iCs/>
        </w:rPr>
        <w:t>Izredna denarna socialna pomoč</w:t>
      </w:r>
    </w:p>
    <w:p w14:paraId="3874556B" w14:textId="77777777" w:rsidR="00431679" w:rsidRDefault="00000000">
      <w:pPr>
        <w:pStyle w:val="Telobesedila"/>
      </w:pPr>
      <w:r>
        <w:rPr>
          <w:noProof/>
        </w:rPr>
        <w:drawing>
          <wp:inline distT="0" distB="0" distL="0" distR="0" wp14:anchorId="22D4773F" wp14:editId="4BEF6C06">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61FDC5BB" w14:textId="77777777" w:rsidR="00431679" w:rsidRDefault="00000000">
      <w:r>
        <w:br w:type="page"/>
      </w:r>
    </w:p>
    <w:p w14:paraId="5F978B4C" w14:textId="77777777" w:rsidR="00431679" w:rsidRDefault="00000000">
      <w:pPr>
        <w:pStyle w:val="Telobesedila"/>
      </w:pPr>
      <w:r>
        <w:rPr>
          <w:b/>
          <w:bCs/>
        </w:rPr>
        <w:lastRenderedPageBreak/>
        <w:t>Slika 15 Število upravičencev do denarne socialne pomoči po starostnih razredih in od tega upravičenci, ki so registrirano brezposelni</w:t>
      </w:r>
    </w:p>
    <w:p w14:paraId="53C7BFD2" w14:textId="77777777" w:rsidR="00431679" w:rsidRDefault="00000000">
      <w:pPr>
        <w:pStyle w:val="Telobesedila"/>
      </w:pPr>
      <w:r>
        <w:rPr>
          <w:noProof/>
        </w:rPr>
        <w:drawing>
          <wp:inline distT="0" distB="0" distL="0" distR="0" wp14:anchorId="3B100E9A" wp14:editId="720CFD6A">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3116B3A1" w14:textId="77777777" w:rsidR="00431679" w:rsidRPr="00590F36" w:rsidRDefault="00000000">
      <w:pPr>
        <w:pStyle w:val="Telobesedila"/>
        <w:rPr>
          <w:lang w:val="it-IT"/>
        </w:rPr>
      </w:pPr>
      <w:r w:rsidRPr="00590F36">
        <w:rPr>
          <w:b/>
          <w:bCs/>
          <w:lang w:val="it-IT"/>
        </w:rPr>
        <w:t>Tabela 1 Število upravičencev do denarne socialne pomoči, ki so registrirano brezposelni, za zadnji opazovani mesec</w:t>
      </w:r>
    </w:p>
    <w:tbl>
      <w:tblPr>
        <w:tblW w:w="0" w:type="pct"/>
        <w:jc w:val="center"/>
        <w:tblLook w:val="0420" w:firstRow="1" w:lastRow="0" w:firstColumn="0" w:lastColumn="0" w:noHBand="0" w:noVBand="1"/>
      </w:tblPr>
      <w:tblGrid>
        <w:gridCol w:w="821"/>
        <w:gridCol w:w="3152"/>
        <w:gridCol w:w="2452"/>
        <w:gridCol w:w="1078"/>
      </w:tblGrid>
      <w:tr w:rsidR="00431679" w:rsidRPr="00590F36" w14:paraId="51D6A66D"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F6073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80DAF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D5D493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CDA24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Delež v %</w:t>
            </w:r>
            <w:r w:rsidRPr="00590F36">
              <w:rPr>
                <w:rFonts w:ascii="Arial" w:eastAsia="Arial" w:hAnsi="Arial" w:cs="Arial"/>
                <w:b/>
                <w:color w:val="000000"/>
                <w:sz w:val="18"/>
                <w:szCs w:val="18"/>
                <w:vertAlign w:val="superscript"/>
              </w:rPr>
              <w:t>*</w:t>
            </w:r>
          </w:p>
        </w:tc>
      </w:tr>
      <w:tr w:rsidR="00431679" w:rsidRPr="00590F36" w14:paraId="1F76F4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BB856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F8B5A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5D923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9.1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BF644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0,9</w:t>
            </w:r>
          </w:p>
        </w:tc>
      </w:tr>
      <w:tr w:rsidR="00431679" w:rsidRPr="00590F36" w14:paraId="06F7BE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509C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4D88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A17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4E6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5,4</w:t>
            </w:r>
          </w:p>
        </w:tc>
      </w:tr>
      <w:tr w:rsidR="00431679" w:rsidRPr="00590F36" w14:paraId="1236AD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5DE86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AA702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9E01E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8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BBE46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0,6</w:t>
            </w:r>
          </w:p>
        </w:tc>
      </w:tr>
      <w:tr w:rsidR="00431679" w:rsidRPr="00590F36" w14:paraId="1AC34F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465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36DC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E33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040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4,7</w:t>
            </w:r>
          </w:p>
        </w:tc>
      </w:tr>
      <w:tr w:rsidR="00431679" w:rsidRPr="00590F36" w14:paraId="4E282B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CCAC6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FE9DE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FD2A8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0.7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55FF1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1,1</w:t>
            </w:r>
          </w:p>
        </w:tc>
      </w:tr>
      <w:tr w:rsidR="00431679" w:rsidRPr="00590F36" w14:paraId="216C88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3AD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D53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DAA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F92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3,1</w:t>
            </w:r>
          </w:p>
        </w:tc>
      </w:tr>
      <w:tr w:rsidR="00431679" w:rsidRPr="00590F36" w14:paraId="7D47B4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CA3A6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2F83C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DE6EB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2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4A0FA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0,0</w:t>
            </w:r>
          </w:p>
        </w:tc>
      </w:tr>
      <w:tr w:rsidR="00431679" w:rsidRPr="00590F36" w14:paraId="3EAC80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EC6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BC06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039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AA9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0,0</w:t>
            </w:r>
          </w:p>
        </w:tc>
      </w:tr>
      <w:tr w:rsidR="00431679" w:rsidRPr="00657E3D" w14:paraId="3346E723" w14:textId="77777777">
        <w:trPr>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AC6AF7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90F36">
              <w:rPr>
                <w:rFonts w:ascii="Arial" w:eastAsia="Arial" w:hAnsi="Arial" w:cs="Arial"/>
                <w:color w:val="000000"/>
                <w:sz w:val="18"/>
                <w:szCs w:val="18"/>
                <w:vertAlign w:val="superscript"/>
                <w:lang w:val="it-IT"/>
              </w:rPr>
              <w:t>*</w:t>
            </w:r>
            <w:r w:rsidRPr="00590F36">
              <w:rPr>
                <w:rFonts w:ascii="Arial" w:eastAsia="Arial" w:hAnsi="Arial" w:cs="Arial"/>
                <w:color w:val="000000"/>
                <w:sz w:val="18"/>
                <w:szCs w:val="18"/>
                <w:lang w:val="it-IT"/>
              </w:rPr>
              <w:t xml:space="preserve">Delež upravičencev do DSP, ki so registrirano brezposelni; </w:t>
            </w:r>
          </w:p>
        </w:tc>
      </w:tr>
      <w:tr w:rsidR="00431679" w:rsidRPr="00590F36" w14:paraId="142AB3E2" w14:textId="77777777">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21E017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color w:val="000000"/>
                <w:sz w:val="18"/>
                <w:szCs w:val="18"/>
              </w:rPr>
              <w:t>Vir: MDDSZ, ZRSZ</w:t>
            </w:r>
          </w:p>
        </w:tc>
      </w:tr>
    </w:tbl>
    <w:p w14:paraId="4543986D" w14:textId="77777777" w:rsidR="00431679" w:rsidRDefault="00000000">
      <w:pPr>
        <w:pStyle w:val="Telobesedila"/>
      </w:pPr>
      <w:r>
        <w:rPr>
          <w:b/>
          <w:bCs/>
        </w:rPr>
        <w:lastRenderedPageBreak/>
        <w:t xml:space="preserve">Slika 16 Povprečno mesečno število brezposelnih oseb po letih, glede na upravičenost do denarne socialne pomoči </w:t>
      </w:r>
    </w:p>
    <w:p w14:paraId="4D3B77B2" w14:textId="77777777" w:rsidR="00431679" w:rsidRDefault="00000000">
      <w:pPr>
        <w:pStyle w:val="Telobesedila"/>
      </w:pPr>
      <w:r>
        <w:rPr>
          <w:noProof/>
        </w:rPr>
        <w:drawing>
          <wp:inline distT="0" distB="0" distL="0" distR="0" wp14:anchorId="7762B2AE" wp14:editId="206DC210">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7D6BC94B" w14:textId="77777777" w:rsidR="00431679" w:rsidRPr="00590F36" w:rsidRDefault="00000000">
      <w:pPr>
        <w:pStyle w:val="Telobesedila"/>
        <w:rPr>
          <w:lang w:val="it-IT"/>
        </w:rPr>
      </w:pPr>
      <w:r w:rsidRPr="00590F36">
        <w:rPr>
          <w:b/>
          <w:bCs/>
          <w:lang w:val="it-IT"/>
        </w:rPr>
        <w:t>Tabela 2 Število registrirano brezposelnih oseb, glede na upravičenost do denarne socialne pomoči, stanje in prehodi v zaposlitev po mesecih</w:t>
      </w:r>
    </w:p>
    <w:tbl>
      <w:tblPr>
        <w:tblW w:w="5000" w:type="pct"/>
        <w:jc w:val="center"/>
        <w:tblLook w:val="0420" w:firstRow="1" w:lastRow="0" w:firstColumn="0" w:lastColumn="0" w:noHBand="0" w:noVBand="1"/>
      </w:tblPr>
      <w:tblGrid>
        <w:gridCol w:w="960"/>
        <w:gridCol w:w="1311"/>
        <w:gridCol w:w="1394"/>
        <w:gridCol w:w="1500"/>
        <w:gridCol w:w="1359"/>
        <w:gridCol w:w="1416"/>
        <w:gridCol w:w="1466"/>
      </w:tblGrid>
      <w:tr w:rsidR="00431679" w:rsidRPr="00590F36" w14:paraId="7AD429D5" w14:textId="77777777" w:rsidTr="00657E3D">
        <w:trPr>
          <w:tblHeader/>
          <w:jc w:val="center"/>
        </w:trPr>
        <w:tc>
          <w:tcPr>
            <w:tcW w:w="51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16361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Mesec</w:t>
            </w:r>
          </w:p>
        </w:tc>
        <w:tc>
          <w:tcPr>
            <w:tcW w:w="697"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E25BCF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CE1FF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AC822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30AA41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467CA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28A1C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Delež upravičencev do DSP med vsemi zaposlitvami brezposelnih (%)</w:t>
            </w:r>
          </w:p>
        </w:tc>
      </w:tr>
      <w:tr w:rsidR="00431679" w:rsidRPr="00590F36" w14:paraId="17F3F2DE"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F8CA5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2-01</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76E56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7,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4ADDE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8,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2EF58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8F02F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71379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6E6A6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9,7</w:t>
            </w:r>
          </w:p>
        </w:tc>
      </w:tr>
      <w:tr w:rsidR="00431679" w:rsidRPr="00590F36" w14:paraId="5DC1F0BF"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8EA2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2-02</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B497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FA4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8,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2BE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9CF6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5A37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D7F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9,7</w:t>
            </w:r>
          </w:p>
        </w:tc>
      </w:tr>
      <w:tr w:rsidR="00431679" w:rsidRPr="00590F36" w14:paraId="4D9F553D"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3DB21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2-03</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E5187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0,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E90C8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7,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91D1B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27F27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8D78B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5C511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1,5</w:t>
            </w:r>
          </w:p>
        </w:tc>
      </w:tr>
      <w:tr w:rsidR="00431679" w:rsidRPr="00590F36" w14:paraId="160C6E9B"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5F15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2-04</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207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8,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EC74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6,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A18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26A4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E74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C858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6,2</w:t>
            </w:r>
          </w:p>
        </w:tc>
      </w:tr>
      <w:tr w:rsidR="00431679" w:rsidRPr="00590F36" w14:paraId="7D9A7118"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FBF7D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2-05</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60C50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5,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73A58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5,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A26C9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2D6F7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1A1D6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E76F0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7,1</w:t>
            </w:r>
          </w:p>
        </w:tc>
      </w:tr>
      <w:tr w:rsidR="00431679" w:rsidRPr="00590F36" w14:paraId="0DB0DE0D"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1AFF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2-06</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84F2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3,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15C6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4,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3E4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C40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BD45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D4C3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6,9</w:t>
            </w:r>
          </w:p>
        </w:tc>
      </w:tr>
      <w:tr w:rsidR="00431679" w:rsidRPr="00590F36" w14:paraId="7F5A6822"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43621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2-07</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166C7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4,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4ACFF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4,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1A0BC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43B11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ED44E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79165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7,5</w:t>
            </w:r>
          </w:p>
        </w:tc>
      </w:tr>
      <w:tr w:rsidR="00431679" w:rsidRPr="00590F36" w14:paraId="57E1E154"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9D57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2-08</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F0C7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3,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5A6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3,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9A6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51F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1D7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229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3,0</w:t>
            </w:r>
          </w:p>
        </w:tc>
      </w:tr>
      <w:tr w:rsidR="00431679" w:rsidRPr="00590F36" w14:paraId="66AF5429"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8E267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2-09</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6659A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2,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894A6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2,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F763B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B98D0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64C65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1A941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1,6</w:t>
            </w:r>
          </w:p>
        </w:tc>
      </w:tr>
      <w:tr w:rsidR="00431679" w:rsidRPr="00590F36" w14:paraId="3A41CA69"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946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2-10</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298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2,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7D7A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2,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9A5F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10CA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0440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B21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5</w:t>
            </w:r>
          </w:p>
        </w:tc>
      </w:tr>
      <w:tr w:rsidR="00431679" w:rsidRPr="00590F36" w14:paraId="58EE6D1C"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FEDEC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2-11</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B4F4C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2,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1F152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2,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7BBFC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7A099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CFCCA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EC510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1,1</w:t>
            </w:r>
          </w:p>
        </w:tc>
      </w:tr>
      <w:tr w:rsidR="00431679" w:rsidRPr="00590F36" w14:paraId="49280CE5"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C20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lastRenderedPageBreak/>
              <w:t>2022-12</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A3B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66E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3,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0B2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CEF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0119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F115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2,1</w:t>
            </w:r>
          </w:p>
        </w:tc>
      </w:tr>
      <w:tr w:rsidR="00431679" w:rsidRPr="00590F36" w14:paraId="735AD870"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83771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3-01</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7BCB1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5,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2C5F7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2,8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56639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3692A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A42C5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45D72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9,7</w:t>
            </w:r>
          </w:p>
        </w:tc>
      </w:tr>
      <w:tr w:rsidR="00431679" w:rsidRPr="00590F36" w14:paraId="119039CA"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E3D8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3-02</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E27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3,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F6A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2,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3A9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338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B43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34B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9,1</w:t>
            </w:r>
          </w:p>
        </w:tc>
      </w:tr>
      <w:tr w:rsidR="00431679" w:rsidRPr="00590F36" w14:paraId="3E11B82D"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05A8E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3-03</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2DEB2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0,3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A22DD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2,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C4D38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F33D1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9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7BF99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0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23236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3</w:t>
            </w:r>
          </w:p>
        </w:tc>
      </w:tr>
      <w:tr w:rsidR="00431679" w:rsidRPr="00590F36" w14:paraId="72B532AD"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3722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3-04</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6FB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8,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D3B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11E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F56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26D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11AF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3,0</w:t>
            </w:r>
          </w:p>
        </w:tc>
      </w:tr>
      <w:tr w:rsidR="00431679" w:rsidRPr="00590F36" w14:paraId="7E9BD4D1"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65FDB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3-05</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C38B2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7,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BF4FE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1,2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695C3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0350D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4238E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8DD11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2,2</w:t>
            </w:r>
          </w:p>
        </w:tc>
      </w:tr>
      <w:tr w:rsidR="00431679" w:rsidRPr="00590F36" w14:paraId="1B17171E"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0583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3-06</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7E1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6,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FE9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AE1D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C52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164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88B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3,8</w:t>
            </w:r>
          </w:p>
        </w:tc>
      </w:tr>
      <w:tr w:rsidR="00431679" w:rsidRPr="00590F36" w14:paraId="7C7FB095"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DE967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3-07</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3E3DE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7,2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D97A0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5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2AE72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F2E57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9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59CA5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B449C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3,6</w:t>
            </w:r>
          </w:p>
        </w:tc>
      </w:tr>
      <w:tr w:rsidR="00431679" w:rsidRPr="00590F36" w14:paraId="3974B055"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3B0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3-08</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3E99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7,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5227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81C8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279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7819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EDA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4</w:t>
            </w:r>
          </w:p>
        </w:tc>
      </w:tr>
      <w:tr w:rsidR="00431679" w:rsidRPr="00590F36" w14:paraId="78AD75AA"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9D865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3-09</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37B32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5,9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E119E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9,7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AB0C2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FF1E1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1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317EF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E0AF2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8,5</w:t>
            </w:r>
          </w:p>
        </w:tc>
      </w:tr>
      <w:tr w:rsidR="00431679" w:rsidRPr="00590F36" w14:paraId="5BC7B0A7"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E19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3-10</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0CE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7,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FD1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9,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1DA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3F97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5597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5F5E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7,9</w:t>
            </w:r>
          </w:p>
        </w:tc>
      </w:tr>
      <w:tr w:rsidR="00431679" w:rsidRPr="00590F36" w14:paraId="3798B89C"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D0DBC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3-11</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8B097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7,1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F8488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2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03DC8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31082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8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13A95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539C1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9,6</w:t>
            </w:r>
          </w:p>
        </w:tc>
      </w:tr>
      <w:tr w:rsidR="00431679" w:rsidRPr="00590F36" w14:paraId="0FF7E17E"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F1BB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3-12</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78D5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8,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AD5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58F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04E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C20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514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2</w:t>
            </w:r>
          </w:p>
        </w:tc>
      </w:tr>
      <w:tr w:rsidR="00431679" w:rsidRPr="00590F36" w14:paraId="3AFA811F"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926A4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4-01</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04E96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1,6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7B280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3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BB67F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8F426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7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F2FF3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36021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5,1</w:t>
            </w:r>
          </w:p>
        </w:tc>
      </w:tr>
      <w:tr w:rsidR="00431679" w:rsidRPr="00590F36" w14:paraId="040E80CD"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8638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4-02</w:t>
            </w:r>
          </w:p>
        </w:tc>
        <w:tc>
          <w:tcPr>
            <w:tcW w:w="6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B65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9,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027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5C2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93F7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30D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762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7,1</w:t>
            </w:r>
          </w:p>
        </w:tc>
      </w:tr>
      <w:tr w:rsidR="00431679" w:rsidRPr="00590F36" w14:paraId="41BCCCB9" w14:textId="77777777" w:rsidTr="00657E3D">
        <w:trPr>
          <w:jc w:val="center"/>
        </w:trPr>
        <w:tc>
          <w:tcPr>
            <w:tcW w:w="51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6FE8A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024-03</w:t>
            </w:r>
          </w:p>
        </w:tc>
        <w:tc>
          <w:tcPr>
            <w:tcW w:w="697"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3D20A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6,8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1A027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1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DDE66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DDB0D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8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D6591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247C2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8,3</w:t>
            </w:r>
          </w:p>
        </w:tc>
      </w:tr>
    </w:tbl>
    <w:p w14:paraId="60B8CAB6" w14:textId="77777777" w:rsidR="00657E3D" w:rsidRDefault="00657E3D">
      <w:pPr>
        <w:pStyle w:val="Telobesedila"/>
        <w:rPr>
          <w:b/>
          <w:bCs/>
        </w:rPr>
      </w:pPr>
    </w:p>
    <w:p w14:paraId="01B9E421" w14:textId="77777777" w:rsidR="00657E3D" w:rsidRDefault="00657E3D">
      <w:pPr>
        <w:rPr>
          <w:b/>
          <w:bCs/>
          <w:sz w:val="22"/>
        </w:rPr>
      </w:pPr>
      <w:r>
        <w:rPr>
          <w:b/>
          <w:bCs/>
        </w:rPr>
        <w:br w:type="page"/>
      </w:r>
    </w:p>
    <w:p w14:paraId="0306B126" w14:textId="2C4582DB" w:rsidR="00431679" w:rsidRDefault="00000000">
      <w:pPr>
        <w:pStyle w:val="Telobesedila"/>
      </w:pPr>
      <w:r>
        <w:rPr>
          <w:b/>
          <w:bCs/>
        </w:rPr>
        <w:lastRenderedPageBreak/>
        <w:t xml:space="preserve">Slika 17 Število brezposelnih oseb, vključenih v programe aktivnih politik zaposlovanja po letih, glede na upravičenost do denarne socialne pomoči </w:t>
      </w:r>
    </w:p>
    <w:p w14:paraId="32C6AD69" w14:textId="77777777" w:rsidR="00431679" w:rsidRDefault="00000000">
      <w:pPr>
        <w:pStyle w:val="Telobesedila"/>
      </w:pPr>
      <w:r>
        <w:rPr>
          <w:noProof/>
        </w:rPr>
        <w:drawing>
          <wp:inline distT="0" distB="0" distL="0" distR="0" wp14:anchorId="2DBA953D" wp14:editId="69FC0C31">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0AF76E3D" w14:textId="77777777" w:rsidR="00431679" w:rsidRDefault="00000000">
      <w:pPr>
        <w:pStyle w:val="Telobesedila"/>
      </w:pPr>
      <w:r>
        <w:rPr>
          <w:b/>
          <w:bCs/>
        </w:rPr>
        <w:t>Tabela 3 Število registrirano brezposelnih oseb, vključenih v programe aktivne politike zaposlovanja, glede na upravičenost do denarne socialne pomoči, kumulativa leta 2024</w:t>
      </w:r>
    </w:p>
    <w:tbl>
      <w:tblPr>
        <w:tblW w:w="0" w:type="pct"/>
        <w:jc w:val="center"/>
        <w:tblLook w:val="0420" w:firstRow="1" w:lastRow="0" w:firstColumn="0" w:lastColumn="0" w:noHBand="0" w:noVBand="1"/>
      </w:tblPr>
      <w:tblGrid>
        <w:gridCol w:w="5834"/>
        <w:gridCol w:w="524"/>
        <w:gridCol w:w="680"/>
        <w:gridCol w:w="827"/>
      </w:tblGrid>
      <w:tr w:rsidR="00431679" w:rsidRPr="00590F36" w14:paraId="42E120EE"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4CE384" w14:textId="77777777" w:rsidR="00431679" w:rsidRPr="00590F36" w:rsidRDefault="00431679">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C1122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Upravičenost do DSP</w:t>
            </w:r>
          </w:p>
        </w:tc>
      </w:tr>
      <w:tr w:rsidR="00431679" w:rsidRPr="00590F36" w14:paraId="43139653"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B912F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41A6D8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4E8599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C1BA4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Skupaj</w:t>
            </w:r>
          </w:p>
        </w:tc>
      </w:tr>
      <w:tr w:rsidR="00431679" w:rsidRPr="00590F36" w14:paraId="15CC44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7ABCE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color w:val="000000"/>
                <w:sz w:val="18"/>
                <w:szCs w:val="18"/>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ADC01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AEE17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0D358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52</w:t>
            </w:r>
          </w:p>
        </w:tc>
      </w:tr>
      <w:tr w:rsidR="00431679" w:rsidRPr="00590F36" w14:paraId="74AB13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F50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90F36">
              <w:rPr>
                <w:rFonts w:ascii="Arial" w:eastAsia="Arial" w:hAnsi="Arial" w:cs="Arial"/>
                <w:color w:val="000000"/>
                <w:sz w:val="18"/>
                <w:szCs w:val="18"/>
                <w:lang w:val="it-IT"/>
              </w:rPr>
              <w:t>1.1.1.4. Lokalni programi neformalnega izobraž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5E6D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DF0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2BB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75</w:t>
            </w:r>
          </w:p>
        </w:tc>
      </w:tr>
      <w:tr w:rsidR="00431679" w:rsidRPr="00590F36" w14:paraId="16595B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24360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90F36">
              <w:rPr>
                <w:rFonts w:ascii="Arial" w:eastAsia="Arial" w:hAnsi="Arial" w:cs="Arial"/>
                <w:color w:val="000000"/>
                <w:sz w:val="18"/>
                <w:szCs w:val="18"/>
                <w:lang w:val="it-IT"/>
              </w:rPr>
              <w:t>1.1.2.2. Vključitev oseb v podporne in razvojne program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A9E1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D08F0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0B1CB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4</w:t>
            </w:r>
          </w:p>
        </w:tc>
      </w:tr>
      <w:tr w:rsidR="00431679" w:rsidRPr="00590F36" w14:paraId="10F7B1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0C2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90F36">
              <w:rPr>
                <w:rFonts w:ascii="Arial" w:eastAsia="Arial" w:hAnsi="Arial" w:cs="Arial"/>
                <w:color w:val="000000"/>
                <w:sz w:val="18"/>
                <w:szCs w:val="18"/>
                <w:lang w:val="it-IT"/>
              </w:rPr>
              <w:t>1.1.4.6. UDM za osebe na področju mednarodne zaščite in tuj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2BF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0DAB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D60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w:t>
            </w:r>
          </w:p>
        </w:tc>
      </w:tr>
      <w:tr w:rsidR="00431679" w:rsidRPr="00590F36" w14:paraId="3AB329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68047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color w:val="000000"/>
                <w:sz w:val="18"/>
                <w:szCs w:val="18"/>
              </w:rPr>
              <w:t>1.2.1.1. Programi formalnega izobraže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8092D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8EFA4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23850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7</w:t>
            </w:r>
          </w:p>
        </w:tc>
      </w:tr>
      <w:tr w:rsidR="00431679" w:rsidRPr="00590F36" w14:paraId="650ECD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34B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color w:val="000000"/>
                <w:sz w:val="18"/>
                <w:szCs w:val="18"/>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357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AA3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F2F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394</w:t>
            </w:r>
          </w:p>
        </w:tc>
      </w:tr>
      <w:tr w:rsidR="00431679" w:rsidRPr="00590F36" w14:paraId="0D0411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EB33A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90F36">
              <w:rPr>
                <w:rFonts w:ascii="Arial" w:eastAsia="Arial" w:hAnsi="Arial" w:cs="Arial"/>
                <w:color w:val="000000"/>
                <w:sz w:val="18"/>
                <w:szCs w:val="18"/>
                <w:lang w:val="it-IT"/>
              </w:rPr>
              <w:t>4.1.1.3. Javna dela Pomoč v primeru elementarnih nesr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284BF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7A14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F299D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8</w:t>
            </w:r>
          </w:p>
        </w:tc>
      </w:tr>
    </w:tbl>
    <w:p w14:paraId="4192EFD2" w14:textId="77777777" w:rsidR="00657E3D" w:rsidRDefault="00657E3D">
      <w:pPr>
        <w:pStyle w:val="Telobesedila"/>
        <w:rPr>
          <w:b/>
          <w:bCs/>
        </w:rPr>
      </w:pPr>
    </w:p>
    <w:p w14:paraId="56E8CBFF" w14:textId="77777777" w:rsidR="00657E3D" w:rsidRDefault="00657E3D">
      <w:pPr>
        <w:rPr>
          <w:b/>
          <w:bCs/>
          <w:sz w:val="22"/>
        </w:rPr>
      </w:pPr>
      <w:r>
        <w:rPr>
          <w:b/>
          <w:bCs/>
        </w:rPr>
        <w:br w:type="page"/>
      </w:r>
    </w:p>
    <w:p w14:paraId="70248554" w14:textId="3D072A26" w:rsidR="00431679" w:rsidRDefault="00000000">
      <w:pPr>
        <w:pStyle w:val="Telobesedila"/>
      </w:pPr>
      <w:r>
        <w:rPr>
          <w:b/>
          <w:bCs/>
        </w:rPr>
        <w:lastRenderedPageBreak/>
        <w:t>Slika 18 Število upravičencev do pravic glede na čas prejemanja pravice v zadnjih 36 mesecih in starost upravičenca</w:t>
      </w:r>
    </w:p>
    <w:p w14:paraId="441BEACA" w14:textId="77777777" w:rsidR="00431679" w:rsidRDefault="00000000">
      <w:pPr>
        <w:pStyle w:val="Telobesedila"/>
      </w:pPr>
      <w:r>
        <w:rPr>
          <w:noProof/>
        </w:rPr>
        <w:drawing>
          <wp:inline distT="0" distB="0" distL="0" distR="0" wp14:anchorId="056C9523" wp14:editId="31A21152">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t xml:space="preserve">  </w:t>
      </w:r>
      <w:r>
        <w:rPr>
          <w:b/>
          <w:bCs/>
        </w:rPr>
        <w:t>Tabela 4 Število upravičencev do pravic glede na čas prejemanja pravice v zadnjih 36 mesecih in starost upravičenca</w:t>
      </w:r>
    </w:p>
    <w:tbl>
      <w:tblPr>
        <w:tblW w:w="3586" w:type="pct"/>
        <w:jc w:val="center"/>
        <w:tblLook w:val="0420" w:firstRow="1" w:lastRow="0" w:firstColumn="0" w:lastColumn="0" w:noHBand="0" w:noVBand="1"/>
      </w:tblPr>
      <w:tblGrid>
        <w:gridCol w:w="2583"/>
        <w:gridCol w:w="721"/>
        <w:gridCol w:w="722"/>
        <w:gridCol w:w="733"/>
        <w:gridCol w:w="1110"/>
        <w:gridCol w:w="877"/>
      </w:tblGrid>
      <w:tr w:rsidR="00431679" w:rsidRPr="00590F36" w14:paraId="1BA15AA9" w14:textId="77777777" w:rsidTr="00590F36">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0B2A3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5F49D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Število prejemanj v zadnjih 36 mesecih</w:t>
            </w:r>
          </w:p>
        </w:tc>
      </w:tr>
      <w:tr w:rsidR="00431679" w:rsidRPr="00590F36" w14:paraId="43A75825" w14:textId="77777777" w:rsidTr="00590F36">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1FC1C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5A254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558FF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80581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DC012A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98F97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Skupaj</w:t>
            </w:r>
          </w:p>
        </w:tc>
      </w:tr>
      <w:tr w:rsidR="00431679" w:rsidRPr="00590F36" w14:paraId="26CBF707"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ED5E7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4E62C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4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2F90A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CD515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3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B5C44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3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36C90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6,392</w:t>
            </w:r>
          </w:p>
        </w:tc>
      </w:tr>
      <w:tr w:rsidR="00431679" w:rsidRPr="00590F36" w14:paraId="67926323"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0925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384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78D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2D9A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CE6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31CB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591</w:t>
            </w:r>
          </w:p>
        </w:tc>
      </w:tr>
      <w:tr w:rsidR="00431679" w:rsidRPr="00590F36" w14:paraId="48208649"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F225C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A145D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0172F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A4657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2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D56A4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1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5A529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938</w:t>
            </w:r>
          </w:p>
        </w:tc>
      </w:tr>
      <w:tr w:rsidR="00431679" w:rsidRPr="00590F36" w14:paraId="3397A81F"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C875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1193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1B33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61DF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D79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377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254</w:t>
            </w:r>
          </w:p>
        </w:tc>
      </w:tr>
      <w:tr w:rsidR="00431679" w:rsidRPr="00590F36" w14:paraId="05E6B2D2"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1989A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C27DB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5DE29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C9D60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23AB9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5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7BC2A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0,731</w:t>
            </w:r>
          </w:p>
        </w:tc>
      </w:tr>
      <w:tr w:rsidR="00431679" w:rsidRPr="00590F36" w14:paraId="72709219"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6E06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BBF8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ED43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1053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264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A7E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605</w:t>
            </w:r>
          </w:p>
        </w:tc>
      </w:tr>
      <w:tr w:rsidR="00431679" w:rsidRPr="00590F36" w14:paraId="7FDAA90C"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1BDF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01BAB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6506B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BEE36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26F99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6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4172B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619</w:t>
            </w:r>
          </w:p>
        </w:tc>
      </w:tr>
      <w:tr w:rsidR="00431679" w:rsidRPr="00590F36" w14:paraId="27A1B106"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380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67F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396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425B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7B8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7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773C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90</w:t>
            </w:r>
          </w:p>
        </w:tc>
      </w:tr>
      <w:tr w:rsidR="00431679" w:rsidRPr="00590F36" w14:paraId="14D322A0"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1063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27B64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87D2C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ACEDB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29726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15E3D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091</w:t>
            </w:r>
          </w:p>
        </w:tc>
      </w:tr>
      <w:tr w:rsidR="00431679" w:rsidRPr="00590F36" w14:paraId="18B0B5ED"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145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1AA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883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0B1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C87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3,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C908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2,311</w:t>
            </w:r>
          </w:p>
        </w:tc>
      </w:tr>
    </w:tbl>
    <w:p w14:paraId="6EF10612" w14:textId="77777777" w:rsidR="00590F36" w:rsidRDefault="00590F36"/>
    <w:tbl>
      <w:tblPr>
        <w:tblW w:w="3586" w:type="pct"/>
        <w:jc w:val="center"/>
        <w:tblLook w:val="0420" w:firstRow="1" w:lastRow="0" w:firstColumn="0" w:lastColumn="0" w:noHBand="0" w:noVBand="1"/>
      </w:tblPr>
      <w:tblGrid>
        <w:gridCol w:w="2991"/>
        <w:gridCol w:w="651"/>
        <w:gridCol w:w="651"/>
        <w:gridCol w:w="661"/>
        <w:gridCol w:w="1001"/>
        <w:gridCol w:w="791"/>
      </w:tblGrid>
      <w:tr w:rsidR="00431679" w:rsidRPr="00590F36" w14:paraId="11AB3A8F" w14:textId="77777777" w:rsidTr="00590F36">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4011C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lastRenderedPageBreak/>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F5C5A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Število prejemanj v zadnjih 36 mesecih</w:t>
            </w:r>
          </w:p>
        </w:tc>
      </w:tr>
      <w:tr w:rsidR="00431679" w:rsidRPr="00590F36" w14:paraId="4DA0338F" w14:textId="77777777" w:rsidTr="00590F36">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F2329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68C0FB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642D9B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DA7D25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3E4E8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3570D2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Skupaj</w:t>
            </w:r>
          </w:p>
        </w:tc>
      </w:tr>
      <w:tr w:rsidR="00431679" w:rsidRPr="00590F36" w14:paraId="01180150"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E6DD1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BCF45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F70C9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AAEC4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37172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80891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457</w:t>
            </w:r>
          </w:p>
        </w:tc>
      </w:tr>
      <w:tr w:rsidR="00431679" w:rsidRPr="00590F36" w14:paraId="09B52C6A"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185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262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EABF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A8C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D586" w14:textId="77777777" w:rsidR="00431679" w:rsidRPr="00590F36" w:rsidRDefault="00431679">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2E4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97</w:t>
            </w:r>
          </w:p>
        </w:tc>
      </w:tr>
      <w:tr w:rsidR="00431679" w:rsidRPr="00590F36" w14:paraId="18B570D6"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7585D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9C972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60357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EF34A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C497A7" w14:textId="77777777" w:rsidR="00431679" w:rsidRPr="00590F36" w:rsidRDefault="00431679">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FAD47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18</w:t>
            </w:r>
          </w:p>
        </w:tc>
      </w:tr>
      <w:tr w:rsidR="00431679" w:rsidRPr="00590F36" w14:paraId="2BF94BEF"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67D8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C8A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D7B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0C3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EB5F" w14:textId="77777777" w:rsidR="00431679" w:rsidRPr="00590F36" w:rsidRDefault="00431679">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9C7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99</w:t>
            </w:r>
          </w:p>
        </w:tc>
      </w:tr>
      <w:tr w:rsidR="00431679" w:rsidRPr="00590F36" w14:paraId="1920C16B"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E2ED5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B7CA1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D0C9F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E1F5D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A1B19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25EDC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50</w:t>
            </w:r>
          </w:p>
        </w:tc>
      </w:tr>
      <w:tr w:rsidR="00431679" w:rsidRPr="00590F36" w14:paraId="758F0F27"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E79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9246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77FF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88D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677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30B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07</w:t>
            </w:r>
          </w:p>
        </w:tc>
      </w:tr>
      <w:tr w:rsidR="00431679" w:rsidRPr="00590F36" w14:paraId="45C7B398"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4539F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CE6B4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F5C6B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D4A74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2332D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62B50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45</w:t>
            </w:r>
          </w:p>
        </w:tc>
      </w:tr>
      <w:tr w:rsidR="00431679" w:rsidRPr="00590F36" w14:paraId="5DF620C8"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1B73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DBF0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219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584D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67C7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25A1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53</w:t>
            </w:r>
          </w:p>
        </w:tc>
      </w:tr>
      <w:tr w:rsidR="00431679" w:rsidRPr="00590F36" w14:paraId="74B369BC"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5473F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F2C13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B7B6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E9F42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47B4C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EE72B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2</w:t>
            </w:r>
          </w:p>
        </w:tc>
      </w:tr>
      <w:tr w:rsidR="00431679" w:rsidRPr="00590F36" w14:paraId="0DA6BB8B"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50C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2AE8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C75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1AF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155B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1B1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238</w:t>
            </w:r>
          </w:p>
        </w:tc>
      </w:tr>
    </w:tbl>
    <w:p w14:paraId="40D8A8A2" w14:textId="77777777" w:rsidR="00590F36" w:rsidRDefault="00590F36"/>
    <w:tbl>
      <w:tblPr>
        <w:tblW w:w="3586" w:type="pct"/>
        <w:jc w:val="center"/>
        <w:tblLook w:val="0420" w:firstRow="1" w:lastRow="0" w:firstColumn="0" w:lastColumn="0" w:noHBand="0" w:noVBand="1"/>
      </w:tblPr>
      <w:tblGrid>
        <w:gridCol w:w="2145"/>
        <w:gridCol w:w="798"/>
        <w:gridCol w:w="798"/>
        <w:gridCol w:w="810"/>
        <w:gridCol w:w="1226"/>
        <w:gridCol w:w="969"/>
      </w:tblGrid>
      <w:tr w:rsidR="00431679" w:rsidRPr="00590F36" w14:paraId="2215AF64" w14:textId="77777777" w:rsidTr="00590F36">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758A2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41DF0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Število prejemanj v zadnjih 36 mesecih</w:t>
            </w:r>
          </w:p>
        </w:tc>
      </w:tr>
      <w:tr w:rsidR="00431679" w:rsidRPr="00590F36" w14:paraId="5A5CBDF6" w14:textId="77777777" w:rsidTr="00590F36">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4F64A5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8FFD7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FADD9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131E1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76B32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C37B4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Skupaj</w:t>
            </w:r>
          </w:p>
        </w:tc>
      </w:tr>
      <w:tr w:rsidR="00431679" w:rsidRPr="00590F36" w14:paraId="35EA2546"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F0738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8D418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18EF4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A058F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813A2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A15FE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6</w:t>
            </w:r>
          </w:p>
        </w:tc>
      </w:tr>
      <w:tr w:rsidR="00431679" w:rsidRPr="00590F36" w14:paraId="4AC01E49"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4B2E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959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D94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A30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37C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E85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23</w:t>
            </w:r>
          </w:p>
        </w:tc>
      </w:tr>
      <w:tr w:rsidR="00431679" w:rsidRPr="00590F36" w14:paraId="3E7B2789"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56C2F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816B0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F385F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683FA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5FF15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B99AF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360</w:t>
            </w:r>
          </w:p>
        </w:tc>
      </w:tr>
      <w:tr w:rsidR="00431679" w:rsidRPr="00590F36" w14:paraId="319BC05B"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88DF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ACC0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916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37E5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E2A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8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AF8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245</w:t>
            </w:r>
          </w:p>
        </w:tc>
      </w:tr>
      <w:tr w:rsidR="00431679" w:rsidRPr="00590F36" w14:paraId="636374A1"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2F2A6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7A152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8B0077"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9DBA0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F5C45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6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79B00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4,280</w:t>
            </w:r>
          </w:p>
        </w:tc>
      </w:tr>
      <w:tr w:rsidR="00431679" w:rsidRPr="00590F36" w14:paraId="1F6FC807"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2E3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B2C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11C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9E0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EB3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D0B1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1,117</w:t>
            </w:r>
          </w:p>
        </w:tc>
      </w:tr>
      <w:tr w:rsidR="00431679" w:rsidRPr="00590F36" w14:paraId="5D492065"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59776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459EF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F0B56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6B654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18B46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2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CE817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999</w:t>
            </w:r>
          </w:p>
        </w:tc>
      </w:tr>
      <w:tr w:rsidR="00431679" w:rsidRPr="00590F36" w14:paraId="47348E62"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BA0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6C2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D49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FA2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6491E"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B80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934</w:t>
            </w:r>
          </w:p>
        </w:tc>
      </w:tr>
      <w:tr w:rsidR="00431679" w:rsidRPr="00590F36" w14:paraId="6C3095DE"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47204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ADA24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3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383664"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4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8B930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3,7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4B21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8,8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80CC75"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5,434</w:t>
            </w:r>
          </w:p>
        </w:tc>
      </w:tr>
      <w:tr w:rsidR="00431679" w:rsidRPr="00590F36" w14:paraId="533499A3" w14:textId="77777777" w:rsidTr="00590F36">
        <w:trPr>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F25F0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color w:val="000000"/>
                <w:sz w:val="18"/>
                <w:szCs w:val="18"/>
              </w:rPr>
              <w:t>Vir: MDDSZ</w:t>
            </w:r>
          </w:p>
        </w:tc>
      </w:tr>
    </w:tbl>
    <w:p w14:paraId="2F852B9D" w14:textId="77777777" w:rsidR="00590F36" w:rsidRDefault="00590F36">
      <w:pPr>
        <w:pStyle w:val="Naslov3"/>
      </w:pPr>
      <w:bookmarkStart w:id="3" w:name="letni-podatki-na-prebivalca"/>
      <w:bookmarkEnd w:id="2"/>
    </w:p>
    <w:p w14:paraId="10F91CD0" w14:textId="77777777" w:rsidR="00590F36" w:rsidRDefault="00590F36">
      <w:pPr>
        <w:rPr>
          <w:rFonts w:asciiTheme="majorHAnsi" w:eastAsiaTheme="majorEastAsia" w:hAnsiTheme="majorHAnsi" w:cstheme="majorBidi"/>
          <w:b/>
          <w:bCs/>
          <w:color w:val="4F81BD" w:themeColor="accent1"/>
          <w:sz w:val="28"/>
          <w:szCs w:val="28"/>
        </w:rPr>
      </w:pPr>
      <w:r>
        <w:br w:type="page"/>
      </w:r>
    </w:p>
    <w:p w14:paraId="23F6D2FD" w14:textId="22E6F2B0" w:rsidR="00431679" w:rsidRDefault="00000000">
      <w:pPr>
        <w:pStyle w:val="Naslov3"/>
      </w:pPr>
      <w:r>
        <w:lastRenderedPageBreak/>
        <w:t>Letni podatki na prebivalca</w:t>
      </w:r>
    </w:p>
    <w:p w14:paraId="4F090668" w14:textId="77777777" w:rsidR="00431679" w:rsidRPr="00590F36" w:rsidRDefault="00000000">
      <w:pPr>
        <w:pStyle w:val="FirstParagraph"/>
        <w:rPr>
          <w:lang w:val="it-IT"/>
        </w:rPr>
      </w:pPr>
      <w:r w:rsidRPr="00590F36">
        <w:rPr>
          <w:b/>
          <w:bCs/>
          <w:lang w:val="it-IT"/>
        </w:rPr>
        <w:t>Slika 19 Letni podatki po pravicah in statističnih regijah glede na 100.000 prebivalcev</w:t>
      </w:r>
    </w:p>
    <w:p w14:paraId="28479D19" w14:textId="77777777" w:rsidR="00431679" w:rsidRDefault="00000000">
      <w:pPr>
        <w:pStyle w:val="Telobesedila"/>
      </w:pPr>
      <w:r>
        <w:rPr>
          <w:i/>
          <w:iCs/>
        </w:rPr>
        <w:t>Blaginja</w:t>
      </w:r>
    </w:p>
    <w:p w14:paraId="5E628F56" w14:textId="77777777" w:rsidR="00431679" w:rsidRDefault="00000000">
      <w:pPr>
        <w:pStyle w:val="Telobesedila"/>
      </w:pPr>
      <w:r>
        <w:rPr>
          <w:noProof/>
        </w:rPr>
        <w:drawing>
          <wp:inline distT="0" distB="0" distL="0" distR="0" wp14:anchorId="317F33B5" wp14:editId="77EF7414">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1DC0174A" w14:textId="77777777" w:rsidR="00590F36" w:rsidRDefault="00590F36">
      <w:pPr>
        <w:rPr>
          <w:i/>
          <w:iCs/>
          <w:sz w:val="22"/>
        </w:rPr>
      </w:pPr>
      <w:r>
        <w:rPr>
          <w:i/>
          <w:iCs/>
        </w:rPr>
        <w:br w:type="page"/>
      </w:r>
    </w:p>
    <w:p w14:paraId="0621CC7C" w14:textId="3FD306FE" w:rsidR="00431679" w:rsidRDefault="00000000">
      <w:pPr>
        <w:pStyle w:val="Telobesedila"/>
      </w:pPr>
      <w:r>
        <w:rPr>
          <w:i/>
          <w:iCs/>
        </w:rPr>
        <w:lastRenderedPageBreak/>
        <w:t>Solidarnost</w:t>
      </w:r>
    </w:p>
    <w:p w14:paraId="59AE5649" w14:textId="77777777" w:rsidR="00431679" w:rsidRDefault="00000000">
      <w:pPr>
        <w:pStyle w:val="Telobesedila"/>
      </w:pPr>
      <w:r>
        <w:rPr>
          <w:noProof/>
        </w:rPr>
        <w:drawing>
          <wp:inline distT="0" distB="0" distL="0" distR="0" wp14:anchorId="38450E7D" wp14:editId="4C49A88D">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103112ED" w14:textId="77777777" w:rsidR="00431679" w:rsidRDefault="00000000">
      <w:pPr>
        <w:pStyle w:val="Telobesedila"/>
      </w:pPr>
      <w:r>
        <w:rPr>
          <w:i/>
          <w:iCs/>
        </w:rPr>
        <w:t>Ublažitev šokov</w:t>
      </w:r>
    </w:p>
    <w:p w14:paraId="45AFD0DC" w14:textId="77777777" w:rsidR="00431679" w:rsidRDefault="00000000">
      <w:pPr>
        <w:pStyle w:val="Telobesedila"/>
      </w:pPr>
      <w:r>
        <w:rPr>
          <w:noProof/>
        </w:rPr>
        <w:drawing>
          <wp:inline distT="0" distB="0" distL="0" distR="0" wp14:anchorId="40D40C94" wp14:editId="21F35E10">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7A8671FC" w14:textId="77777777" w:rsidR="00431679" w:rsidRPr="00590F36" w:rsidRDefault="00000000">
      <w:pPr>
        <w:pStyle w:val="Naslov3"/>
        <w:rPr>
          <w:lang w:val="it-IT"/>
        </w:rPr>
      </w:pPr>
      <w:bookmarkStart w:id="4" w:name="starševski-dopusti-in-nadomestila"/>
      <w:bookmarkEnd w:id="3"/>
      <w:r w:rsidRPr="00590F36">
        <w:rPr>
          <w:lang w:val="it-IT"/>
        </w:rPr>
        <w:lastRenderedPageBreak/>
        <w:t>Starševski dopusti in nadomestila</w:t>
      </w:r>
    </w:p>
    <w:p w14:paraId="12CFC4D7" w14:textId="77777777" w:rsidR="00431679" w:rsidRPr="00590F36" w:rsidRDefault="00000000">
      <w:pPr>
        <w:pStyle w:val="FirstParagraph"/>
        <w:rPr>
          <w:lang w:val="it-IT"/>
        </w:rPr>
      </w:pPr>
      <w:r w:rsidRPr="00590F36">
        <w:rPr>
          <w:b/>
          <w:bCs/>
          <w:lang w:val="it-IT"/>
        </w:rPr>
        <w:t>Tabela 5 Povprečni mesečni znesek na upravičenca v letu 2024 do starševskih nadomestil po pravicah</w:t>
      </w:r>
    </w:p>
    <w:tbl>
      <w:tblPr>
        <w:tblW w:w="0" w:type="auto"/>
        <w:jc w:val="center"/>
        <w:tblLook w:val="0420" w:firstRow="1" w:lastRow="0" w:firstColumn="0" w:lastColumn="0" w:noHBand="0" w:noVBand="1"/>
      </w:tblPr>
      <w:tblGrid>
        <w:gridCol w:w="4071"/>
        <w:gridCol w:w="2471"/>
        <w:gridCol w:w="1691"/>
      </w:tblGrid>
      <w:tr w:rsidR="00431679" w:rsidRPr="00590F36" w14:paraId="731537C6" w14:textId="77777777" w:rsidTr="00590F36">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BF1BF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9A16F0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2C7F1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Medletna rast (%)</w:t>
            </w:r>
          </w:p>
        </w:tc>
      </w:tr>
      <w:tr w:rsidR="00431679" w:rsidRPr="00590F36" w14:paraId="3A32BD36"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09A8A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971283"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50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AE064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7</w:t>
            </w:r>
          </w:p>
        </w:tc>
      </w:tr>
      <w:tr w:rsidR="00431679" w:rsidRPr="00590F36" w14:paraId="009CA3D1"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1930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2B8F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4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F408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7</w:t>
            </w:r>
          </w:p>
        </w:tc>
      </w:tr>
      <w:tr w:rsidR="00431679" w:rsidRPr="00590F36" w14:paraId="19B550BB"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4531B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8FFF9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0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4CE9E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4</w:t>
            </w:r>
          </w:p>
        </w:tc>
      </w:tr>
      <w:tr w:rsidR="00431679" w:rsidRPr="00590F36" w14:paraId="0C01054F"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6D04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590F36">
              <w:rPr>
                <w:rFonts w:ascii="Arial" w:eastAsia="Arial" w:hAnsi="Arial" w:cs="Arial"/>
                <w:b/>
                <w:color w:val="000000"/>
                <w:sz w:val="18"/>
                <w:szCs w:val="18"/>
                <w:lang w:val="it-IT"/>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206EB"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0434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8,3</w:t>
            </w:r>
          </w:p>
        </w:tc>
      </w:tr>
      <w:tr w:rsidR="00431679" w:rsidRPr="00590F36" w14:paraId="010B929C" w14:textId="77777777" w:rsidTr="00590F36">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35625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color w:val="000000"/>
                <w:sz w:val="18"/>
                <w:szCs w:val="18"/>
              </w:rPr>
              <w:t>Vir: MDDSZ</w:t>
            </w:r>
          </w:p>
        </w:tc>
      </w:tr>
    </w:tbl>
    <w:p w14:paraId="340411B6" w14:textId="77777777" w:rsidR="00431679" w:rsidRDefault="00000000">
      <w:pPr>
        <w:pStyle w:val="Telobesedila"/>
      </w:pPr>
      <w:r>
        <w:rPr>
          <w:b/>
          <w:bCs/>
        </w:rPr>
        <w:t>Slika 20 Mesečna dinamika transferjev starševskih nadomestil, zneski in število upravičencev</w:t>
      </w:r>
    </w:p>
    <w:p w14:paraId="1B22C817" w14:textId="77777777" w:rsidR="00590F36" w:rsidRDefault="00000000">
      <w:pPr>
        <w:pStyle w:val="Telobesedila"/>
      </w:pPr>
      <w:r>
        <w:rPr>
          <w:noProof/>
        </w:rPr>
        <w:drawing>
          <wp:inline distT="0" distB="0" distL="0" distR="0" wp14:anchorId="106C4C8E" wp14:editId="25C194AA">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1B283EF3" w14:textId="706CDB37" w:rsidR="00431679" w:rsidRDefault="00000000">
      <w:pPr>
        <w:pStyle w:val="Telobesedila"/>
      </w:pPr>
      <w:r>
        <w:rPr>
          <w:noProof/>
        </w:rPr>
        <w:lastRenderedPageBreak/>
        <w:drawing>
          <wp:inline distT="0" distB="0" distL="0" distR="0" wp14:anchorId="0E7116A0" wp14:editId="237DBBF0">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7203A85C" w14:textId="77777777" w:rsidR="00431679" w:rsidRDefault="00000000">
      <w:r>
        <w:br w:type="page"/>
      </w:r>
    </w:p>
    <w:p w14:paraId="115EBCD6" w14:textId="77777777" w:rsidR="00431679" w:rsidRDefault="00000000">
      <w:pPr>
        <w:pStyle w:val="Telobesedila"/>
      </w:pPr>
      <w:r>
        <w:rPr>
          <w:b/>
          <w:bCs/>
        </w:rPr>
        <w:lastRenderedPageBreak/>
        <w:t>Slika 21 Medletne rasti zneskov in števila upravičencev do starševskih nadomestil po pravicah</w:t>
      </w:r>
    </w:p>
    <w:p w14:paraId="7A7F0CB8" w14:textId="77777777" w:rsidR="00431679" w:rsidRDefault="00000000">
      <w:pPr>
        <w:pStyle w:val="Telobesedila"/>
      </w:pPr>
      <w:r>
        <w:rPr>
          <w:noProof/>
        </w:rPr>
        <w:drawing>
          <wp:inline distT="0" distB="0" distL="0" distR="0" wp14:anchorId="299FA86D" wp14:editId="6D0D26F3">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Pr>
          <w:noProof/>
        </w:rPr>
        <w:drawing>
          <wp:inline distT="0" distB="0" distL="0" distR="0" wp14:anchorId="2C9C31D0" wp14:editId="7F2FC403">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7717EAC6" w14:textId="77777777" w:rsidR="00431679" w:rsidRDefault="00000000">
      <w:r>
        <w:br w:type="page"/>
      </w:r>
    </w:p>
    <w:p w14:paraId="6B96988D" w14:textId="77777777" w:rsidR="00431679" w:rsidRDefault="00000000">
      <w:pPr>
        <w:pStyle w:val="Naslov3"/>
      </w:pPr>
      <w:bookmarkStart w:id="5" w:name="X98b6774fa5f993a79dde33706747e9167da23f4"/>
      <w:bookmarkEnd w:id="4"/>
      <w:r>
        <w:lastRenderedPageBreak/>
        <w:t>Oprostitve plačil socialno varstvenih storitev</w:t>
      </w:r>
    </w:p>
    <w:p w14:paraId="0B674559" w14:textId="77777777" w:rsidR="00431679" w:rsidRDefault="00000000">
      <w:pPr>
        <w:pStyle w:val="FirstParagraph"/>
      </w:pPr>
      <w:r>
        <w:rPr>
          <w:b/>
          <w:bCs/>
        </w:rPr>
        <w:t>Tabela 6 Povprečni mesečni znesek na upravičenca v letu 2024 do oprostitev plačil socialno varstvenih storitev po pravicah</w:t>
      </w:r>
    </w:p>
    <w:tbl>
      <w:tblPr>
        <w:tblW w:w="0" w:type="auto"/>
        <w:jc w:val="center"/>
        <w:tblLook w:val="0420" w:firstRow="1" w:lastRow="0" w:firstColumn="0" w:lastColumn="0" w:noHBand="0" w:noVBand="1"/>
      </w:tblPr>
      <w:tblGrid>
        <w:gridCol w:w="3371"/>
        <w:gridCol w:w="2471"/>
        <w:gridCol w:w="1691"/>
      </w:tblGrid>
      <w:tr w:rsidR="00431679" w:rsidRPr="00590F36" w14:paraId="33BA0513" w14:textId="77777777" w:rsidTr="00590F36">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DC1F02"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9E41A0"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489648"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b/>
                <w:color w:val="000000"/>
                <w:sz w:val="18"/>
                <w:szCs w:val="18"/>
              </w:rPr>
              <w:t>Medletna rast (%)</w:t>
            </w:r>
          </w:p>
        </w:tc>
      </w:tr>
      <w:tr w:rsidR="00431679" w:rsidRPr="00590F36" w14:paraId="67D30386"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61773C"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27D74A"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7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7B2F5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10,6</w:t>
            </w:r>
          </w:p>
        </w:tc>
      </w:tr>
      <w:tr w:rsidR="00431679" w:rsidRPr="00590F36" w14:paraId="72E0ED7B"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285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834D9"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5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6A76"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5,2</w:t>
            </w:r>
          </w:p>
        </w:tc>
      </w:tr>
      <w:tr w:rsidR="00431679" w:rsidRPr="00590F36" w14:paraId="0574C590" w14:textId="77777777" w:rsidTr="00590F36">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0385DD"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b/>
                <w:color w:val="000000"/>
                <w:sz w:val="18"/>
                <w:szCs w:val="18"/>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3344A1"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9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DCAA0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590F36">
              <w:rPr>
                <w:rFonts w:ascii="Arial" w:eastAsia="Arial" w:hAnsi="Arial" w:cs="Arial"/>
                <w:color w:val="000000"/>
                <w:sz w:val="18"/>
                <w:szCs w:val="18"/>
              </w:rPr>
              <w:t>-2,1</w:t>
            </w:r>
          </w:p>
        </w:tc>
      </w:tr>
      <w:tr w:rsidR="00431679" w:rsidRPr="00590F36" w14:paraId="06EC67B0" w14:textId="77777777" w:rsidTr="00590F36">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BCBDD0F" w14:textId="77777777" w:rsidR="00431679" w:rsidRPr="00590F36"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590F36">
              <w:rPr>
                <w:rFonts w:ascii="Arial" w:eastAsia="Arial" w:hAnsi="Arial" w:cs="Arial"/>
                <w:color w:val="000000"/>
                <w:sz w:val="18"/>
                <w:szCs w:val="18"/>
              </w:rPr>
              <w:t>Vir: MDDSZ</w:t>
            </w:r>
          </w:p>
        </w:tc>
      </w:tr>
    </w:tbl>
    <w:p w14:paraId="36527952" w14:textId="6D06C5BA" w:rsidR="00431679" w:rsidRDefault="00431679"/>
    <w:p w14:paraId="150502FA" w14:textId="77777777" w:rsidR="00431679" w:rsidRDefault="00000000">
      <w:pPr>
        <w:pStyle w:val="Telobesedila"/>
      </w:pPr>
      <w:r>
        <w:rPr>
          <w:b/>
          <w:bCs/>
        </w:rPr>
        <w:t>Slika 22 Mesečna dinamika oprostitev plačil socialno varstvenih storitev po pravicah, zneski in število upravičencev</w:t>
      </w:r>
    </w:p>
    <w:p w14:paraId="1E66731C" w14:textId="77777777" w:rsidR="00590F36" w:rsidRDefault="00000000">
      <w:pPr>
        <w:pStyle w:val="Telobesedila"/>
      </w:pPr>
      <w:r>
        <w:rPr>
          <w:noProof/>
        </w:rPr>
        <w:drawing>
          <wp:inline distT="0" distB="0" distL="0" distR="0" wp14:anchorId="667FA3EB" wp14:editId="49C05FE3">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7C4FEF88" w14:textId="37DC6DA0" w:rsidR="00431679" w:rsidRDefault="00000000">
      <w:pPr>
        <w:pStyle w:val="Telobesedila"/>
      </w:pPr>
      <w:r>
        <w:rPr>
          <w:noProof/>
        </w:rPr>
        <w:lastRenderedPageBreak/>
        <w:drawing>
          <wp:inline distT="0" distB="0" distL="0" distR="0" wp14:anchorId="742B686B" wp14:editId="4051D2B9">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5A10F425" w14:textId="77777777" w:rsidR="00431679" w:rsidRDefault="00000000">
      <w:pPr>
        <w:pStyle w:val="Telobesedila"/>
      </w:pPr>
      <w:r>
        <w:rPr>
          <w:b/>
          <w:bCs/>
        </w:rPr>
        <w:t>Slika 23 Medletne rasti zneskov in števila upravičencev do oprostitev plačil socialno varstvenih storitev po pravicah</w:t>
      </w:r>
    </w:p>
    <w:p w14:paraId="6555050D" w14:textId="77777777" w:rsidR="00590F36" w:rsidRDefault="00000000">
      <w:pPr>
        <w:pStyle w:val="Telobesedila"/>
      </w:pPr>
      <w:r>
        <w:rPr>
          <w:noProof/>
        </w:rPr>
        <w:drawing>
          <wp:inline distT="0" distB="0" distL="0" distR="0" wp14:anchorId="1E0DD4CE" wp14:editId="13A9B543">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57730F80" w14:textId="448960D8" w:rsidR="00431679" w:rsidRDefault="00000000">
      <w:pPr>
        <w:pStyle w:val="Telobesedila"/>
      </w:pPr>
      <w:r>
        <w:rPr>
          <w:noProof/>
        </w:rPr>
        <w:lastRenderedPageBreak/>
        <w:drawing>
          <wp:inline distT="0" distB="0" distL="0" distR="0" wp14:anchorId="709B7752" wp14:editId="173D7688">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74267617" w14:textId="77777777" w:rsidR="00431679" w:rsidRPr="00590F36" w:rsidRDefault="00000000">
      <w:pPr>
        <w:pStyle w:val="Telobesedila"/>
        <w:rPr>
          <w:lang w:val="it-IT"/>
        </w:rPr>
      </w:pPr>
      <w:r w:rsidRPr="00590F36">
        <w:rPr>
          <w:b/>
          <w:bCs/>
          <w:lang w:val="it-IT"/>
        </w:rPr>
        <w:t>Slika 24 Število posameznikov, ki so bili vsaj enkrat v letu upravičeni do pravice</w:t>
      </w:r>
    </w:p>
    <w:p w14:paraId="028D5356" w14:textId="77777777" w:rsidR="00431679" w:rsidRDefault="00000000">
      <w:pPr>
        <w:pStyle w:val="Telobesedila"/>
      </w:pPr>
      <w:r>
        <w:rPr>
          <w:noProof/>
        </w:rPr>
        <w:drawing>
          <wp:inline distT="0" distB="0" distL="0" distR="0" wp14:anchorId="2BF90F0E" wp14:editId="0CC36926">
            <wp:extent cx="5969000" cy="35814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Transferji_izpis_word_priloga_v26_files/figure-docx/enolicni-1.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042CB357" w14:textId="77777777" w:rsidR="00657E3D" w:rsidRPr="00131D12" w:rsidRDefault="00000000" w:rsidP="00657E3D">
      <w:pPr>
        <w:pStyle w:val="Naslov4"/>
        <w:rPr>
          <w:lang w:val="sl-SI"/>
        </w:rPr>
      </w:pPr>
      <w:r>
        <w:br w:type="page"/>
      </w:r>
      <w:bookmarkEnd w:id="5"/>
      <w:r w:rsidR="00657E3D" w:rsidRPr="00131D12">
        <w:rPr>
          <w:lang w:val="sl-SI"/>
        </w:rPr>
        <w:lastRenderedPageBreak/>
        <w:t>Opis pravic</w:t>
      </w:r>
    </w:p>
    <w:p w14:paraId="41E8C9B3" w14:textId="77777777" w:rsidR="00657E3D" w:rsidRPr="00131D12" w:rsidRDefault="00657E3D" w:rsidP="00657E3D">
      <w:pPr>
        <w:pStyle w:val="FirstParagraph"/>
        <w:rPr>
          <w:lang w:val="sl-SI"/>
        </w:rPr>
      </w:pPr>
      <w:r w:rsidRPr="00131D12">
        <w:rPr>
          <w:b/>
          <w:bCs/>
          <w:lang w:val="sl-SI"/>
        </w:rPr>
        <w:t>Tabela 6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657E3D" w:rsidRPr="00131D12" w14:paraId="2704F7D7" w14:textId="77777777" w:rsidTr="00241C67">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1A8EC19B"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71A6082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0993F73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0C7FEF98" w14:textId="77777777" w:rsidR="00657E3D" w:rsidRPr="00131D12" w:rsidRDefault="00657E3D" w:rsidP="00241C67">
            <w:pPr>
              <w:keepNext/>
              <w:spacing w:before="100" w:after="100"/>
              <w:ind w:left="100" w:right="100"/>
              <w:jc w:val="center"/>
              <w:rPr>
                <w:sz w:val="16"/>
                <w:szCs w:val="16"/>
                <w:lang w:val="sl-SI"/>
              </w:rPr>
            </w:pPr>
            <w:r w:rsidRPr="00131D12">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2317624D" w14:textId="77777777" w:rsidR="00657E3D" w:rsidRPr="00131D12" w:rsidRDefault="00657E3D" w:rsidP="00241C67">
            <w:pPr>
              <w:keepNext/>
              <w:spacing w:before="100" w:after="100"/>
              <w:ind w:left="100" w:right="100"/>
              <w:jc w:val="center"/>
              <w:rPr>
                <w:sz w:val="16"/>
                <w:szCs w:val="16"/>
                <w:lang w:val="sl-SI"/>
              </w:rPr>
            </w:pPr>
            <w:r w:rsidRPr="00131D12">
              <w:rPr>
                <w:rFonts w:ascii="Arial" w:eastAsia="Arial" w:hAnsi="Arial" w:cs="Arial"/>
                <w:b/>
                <w:color w:val="000000"/>
                <w:sz w:val="16"/>
                <w:szCs w:val="16"/>
                <w:lang w:val="sl-SI"/>
              </w:rPr>
              <w:t>Vsebina 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5322F3C5" w14:textId="77777777" w:rsidR="00657E3D" w:rsidRPr="00131D12" w:rsidRDefault="00657E3D" w:rsidP="00241C67">
            <w:pPr>
              <w:keepNext/>
              <w:spacing w:before="100" w:after="100"/>
              <w:ind w:left="100" w:right="100"/>
              <w:jc w:val="center"/>
              <w:rPr>
                <w:sz w:val="16"/>
                <w:szCs w:val="16"/>
                <w:lang w:val="sl-SI"/>
              </w:rPr>
            </w:pPr>
            <w:r w:rsidRPr="00131D12">
              <w:rPr>
                <w:rFonts w:ascii="Arial" w:eastAsia="Arial" w:hAnsi="Arial" w:cs="Arial"/>
                <w:b/>
                <w:color w:val="000000"/>
                <w:sz w:val="16"/>
                <w:szCs w:val="16"/>
                <w:lang w:val="sl-SI"/>
              </w:rPr>
              <w:t>Način 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7EEEB78F" w14:textId="77777777" w:rsidR="00657E3D" w:rsidRPr="00131D12" w:rsidRDefault="00657E3D" w:rsidP="00241C67">
            <w:pPr>
              <w:keepNext/>
              <w:spacing w:before="100" w:after="100"/>
              <w:ind w:left="100" w:right="100"/>
              <w:jc w:val="center"/>
              <w:rPr>
                <w:sz w:val="16"/>
                <w:szCs w:val="16"/>
                <w:lang w:val="sl-SI"/>
              </w:rPr>
            </w:pPr>
            <w:r w:rsidRPr="00131D12">
              <w:rPr>
                <w:rFonts w:ascii="Arial" w:eastAsia="Arial" w:hAnsi="Arial" w:cs="Arial"/>
                <w:b/>
                <w:color w:val="000000"/>
                <w:sz w:val="16"/>
                <w:szCs w:val="16"/>
                <w:lang w:val="sl-SI"/>
              </w:rPr>
              <w:t>Klasifikacija</w:t>
            </w:r>
          </w:p>
        </w:tc>
      </w:tr>
      <w:tr w:rsidR="00657E3D" w:rsidRPr="00131D12" w14:paraId="44E23503"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04A4B592"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659F0" w14:textId="77777777" w:rsidR="00657E3D" w:rsidRPr="00131D12" w:rsidRDefault="00657E3D" w:rsidP="00241C67">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634512FE" w14:textId="77777777" w:rsidR="00657E3D" w:rsidRPr="00131D12" w:rsidRDefault="00657E3D" w:rsidP="00241C67">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6BF68D10" w14:textId="77777777" w:rsidR="00657E3D" w:rsidRPr="00131D12" w:rsidRDefault="00657E3D" w:rsidP="00241C67">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6C8E8324" w14:textId="77777777" w:rsidR="00657E3D" w:rsidRPr="00131D12" w:rsidRDefault="00657E3D" w:rsidP="00241C67">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49DE4F" w14:textId="77777777" w:rsidR="00657E3D" w:rsidRPr="00131D12" w:rsidRDefault="00657E3D" w:rsidP="00241C67">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6E25BA2" w14:textId="77777777" w:rsidR="00657E3D" w:rsidRPr="00131D12" w:rsidRDefault="00657E3D" w:rsidP="00241C67">
            <w:pPr>
              <w:keepNext/>
              <w:spacing w:before="100" w:after="100"/>
              <w:ind w:left="100" w:right="100"/>
              <w:rPr>
                <w:sz w:val="16"/>
                <w:szCs w:val="16"/>
                <w:lang w:val="sl-SI"/>
              </w:rPr>
            </w:pPr>
          </w:p>
        </w:tc>
      </w:tr>
      <w:tr w:rsidR="00657E3D" w:rsidRPr="00131D12" w14:paraId="5DD4D663"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51881CB"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8380A16"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8E7B074"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69306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D72A63A"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25FCB80"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500EAB7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žine in otroci</w:t>
            </w:r>
          </w:p>
        </w:tc>
      </w:tr>
      <w:tr w:rsidR="00657E3D" w:rsidRPr="00131D12" w14:paraId="6149314E"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9316BDB"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08038CE0"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0B401876"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F72B5A"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946F64A"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263192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2EC89D5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ge oblike socialne izključenosti</w:t>
            </w:r>
          </w:p>
        </w:tc>
      </w:tr>
      <w:tr w:rsidR="00657E3D" w:rsidRPr="00131D12" w14:paraId="1F55D797"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F5633D"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3ECF633"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4ADD09B"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288821"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CFB07D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568C99A"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0AF495"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žine in otroci</w:t>
            </w:r>
          </w:p>
        </w:tc>
      </w:tr>
      <w:tr w:rsidR="00657E3D" w:rsidRPr="00131D12" w14:paraId="369C643B"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B3C7F11"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AE38665"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A794A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8FE9AD8"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A871195"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ABA550D"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95D97FC"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žine in otroci</w:t>
            </w:r>
          </w:p>
        </w:tc>
      </w:tr>
      <w:tr w:rsidR="00657E3D" w:rsidRPr="00131D12" w14:paraId="09D38B13"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8BE026D"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C6FE505"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BB1A6FE"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9601E43"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775CED3"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8C505D"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AF3E636"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žine in otroci</w:t>
            </w:r>
          </w:p>
        </w:tc>
      </w:tr>
      <w:tr w:rsidR="00657E3D" w:rsidRPr="00131D12" w14:paraId="4A84C7BF"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38B0922"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7EA1DCA"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B85B050"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2C9D66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43362D1"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262E29C"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69C7015"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žine in otroci</w:t>
            </w:r>
          </w:p>
        </w:tc>
      </w:tr>
      <w:tr w:rsidR="00657E3D" w:rsidRPr="00131D12" w14:paraId="1DD53564"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2EFB65D"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133EEAB"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57EAA3"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7D16B3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80B34C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0F4DD02"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5CCF7555"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žine in otroci</w:t>
            </w:r>
          </w:p>
        </w:tc>
      </w:tr>
      <w:tr w:rsidR="00657E3D" w:rsidRPr="00131D12" w14:paraId="33BD6716"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76E0C4E"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3DAD10B"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C92827E"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BA4DA0B"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E4D894C"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F991662"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EFC650C"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žine in otroci</w:t>
            </w:r>
          </w:p>
        </w:tc>
      </w:tr>
      <w:tr w:rsidR="00657E3D" w:rsidRPr="00131D12" w14:paraId="2F6AB491"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42875DC"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F3E3B9C"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SD/S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31819C7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45CAEC3"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2A962C2"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73E5FE1"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EF10571"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žine in otroci</w:t>
            </w:r>
          </w:p>
        </w:tc>
      </w:tr>
      <w:tr w:rsidR="00657E3D" w:rsidRPr="00131D12" w14:paraId="7A7129D6"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B9DE389"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32ED5D6"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6CE4F22"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3BE7D68"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DDDBF25"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EFAC96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0D61E3"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žine in otroci</w:t>
            </w:r>
          </w:p>
        </w:tc>
      </w:tr>
      <w:tr w:rsidR="00657E3D" w:rsidRPr="00131D12" w14:paraId="676C2644"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25EF7FE"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705CB1D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ST</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F1FC53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70DDEB0E"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C8F5FA4"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354CB40"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7064AB1"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Izobraževanje</w:t>
            </w:r>
          </w:p>
        </w:tc>
      </w:tr>
      <w:tr w:rsidR="00657E3D" w:rsidRPr="00131D12" w14:paraId="4474DBD0"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B04E0DC"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332FD0"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7BE1ADF"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19D4D3"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1066724"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AF844D"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736EF8"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žine in otroci</w:t>
            </w:r>
          </w:p>
        </w:tc>
      </w:tr>
      <w:tr w:rsidR="00657E3D" w:rsidRPr="00131D12" w14:paraId="57BE4FE0"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52218B7C"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lastRenderedPageBreak/>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6BF0FFF1" w14:textId="77777777" w:rsidR="00657E3D" w:rsidRPr="00131D12" w:rsidRDefault="00657E3D" w:rsidP="00241C67">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1797AFF9" w14:textId="77777777" w:rsidR="00657E3D" w:rsidRPr="00131D12" w:rsidRDefault="00657E3D" w:rsidP="00241C67">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31469AD5" w14:textId="77777777" w:rsidR="00657E3D" w:rsidRPr="00131D12" w:rsidRDefault="00657E3D" w:rsidP="00241C67">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7CAE99C5" w14:textId="77777777" w:rsidR="00657E3D" w:rsidRPr="00131D12" w:rsidRDefault="00657E3D" w:rsidP="00241C67">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4E03D7" w14:textId="77777777" w:rsidR="00657E3D" w:rsidRPr="00131D12" w:rsidRDefault="00657E3D" w:rsidP="00241C67">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38F630E3" w14:textId="77777777" w:rsidR="00657E3D" w:rsidRPr="00131D12" w:rsidRDefault="00657E3D" w:rsidP="00241C67">
            <w:pPr>
              <w:keepNext/>
              <w:spacing w:before="100" w:after="100"/>
              <w:ind w:left="100" w:right="100"/>
              <w:rPr>
                <w:sz w:val="16"/>
                <w:szCs w:val="16"/>
                <w:lang w:val="sl-SI"/>
              </w:rPr>
            </w:pPr>
          </w:p>
        </w:tc>
      </w:tr>
      <w:tr w:rsidR="00657E3D" w:rsidRPr="00131D12" w14:paraId="5988AD3B"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B0B354B"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8084DD2"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9E4762"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0254921"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1733840"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4C41D11B"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3FFDB31"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Bolezen in invalidnost</w:t>
            </w:r>
          </w:p>
        </w:tc>
      </w:tr>
      <w:tr w:rsidR="00657E3D" w:rsidRPr="00131D12" w14:paraId="660B2B1B"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B6AA6BE"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758BBFF4"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D4FFA71"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0476BD6"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F00BFB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AC7BA8E"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B4CA2B8"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žine in otroci</w:t>
            </w:r>
          </w:p>
        </w:tc>
      </w:tr>
      <w:tr w:rsidR="00657E3D" w:rsidRPr="00131D12" w14:paraId="5D128AE1"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581A8D6"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A370783"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C280A66"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723D4C8"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4A6BB73"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1E680"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2BA46710"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Bolezen in invalidnost</w:t>
            </w:r>
          </w:p>
        </w:tc>
      </w:tr>
      <w:tr w:rsidR="00657E3D" w:rsidRPr="00131D12" w14:paraId="468438F4"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B66D12D"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273735B"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21D32E4"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75361D95"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819C548"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B2213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FB10E72"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Bolezen in invalidnost</w:t>
            </w:r>
          </w:p>
        </w:tc>
      </w:tr>
      <w:tr w:rsidR="00657E3D" w:rsidRPr="00131D12" w14:paraId="538CF7BA"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989C720"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A8F25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0D65B3AC"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Oprostitve plačila socialno varstvenih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1AA8C94"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6DFBAFE"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Oprostitve plačila socialno varstvenih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0158913"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5387FD6"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ge oblike socialne izključenosti</w:t>
            </w:r>
          </w:p>
        </w:tc>
      </w:tr>
      <w:tr w:rsidR="00657E3D" w:rsidRPr="00131D12" w14:paraId="1ACEB72A"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208833E"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7B9FD835"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3E365EAB"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6DA91E0"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A1B0A5A"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A68FF95"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921A548"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Bolezen in invalidnost</w:t>
            </w:r>
          </w:p>
        </w:tc>
      </w:tr>
      <w:tr w:rsidR="00657E3D" w:rsidRPr="00131D12" w14:paraId="7C7E78E5"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755916A"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8B84A1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0FFA2EF"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A1A7C6B"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65240DA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32CB861"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5AA2C9D"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Bolezen in invalidnost</w:t>
            </w:r>
          </w:p>
        </w:tc>
      </w:tr>
      <w:tr w:rsidR="00657E3D" w:rsidRPr="00131D12" w14:paraId="5977E5B0"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AF0DEAE"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59B8BDC"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B5137CF"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D6E594"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0322F64"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1050D3E4"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7DD8D06"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živeli družinski člani</w:t>
            </w:r>
          </w:p>
        </w:tc>
      </w:tr>
      <w:tr w:rsidR="00657E3D" w:rsidRPr="00131D12" w14:paraId="100450EF"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7B367DA"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8A40B02"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8472C62"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D7E9194"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BA3BCD8"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390A1C1"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E9A498C"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živeli družinski člani</w:t>
            </w:r>
          </w:p>
        </w:tc>
      </w:tr>
      <w:tr w:rsidR="00657E3D" w:rsidRPr="00131D12" w14:paraId="663C2FA7"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0A1A8D5"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4D6BC36" w14:textId="77777777" w:rsidR="00657E3D" w:rsidRPr="00131D12" w:rsidRDefault="00657E3D" w:rsidP="00241C67">
            <w:pPr>
              <w:keepNext/>
              <w:spacing w:before="100" w:after="100"/>
              <w:ind w:left="100" w:right="100"/>
              <w:rPr>
                <w:sz w:val="16"/>
                <w:szCs w:val="16"/>
                <w:lang w:val="sl-SI"/>
              </w:rPr>
            </w:pPr>
            <w:r>
              <w:rPr>
                <w:rFonts w:ascii="Arial" w:eastAsia="Arial" w:hAnsi="Arial" w:cs="Arial"/>
                <w:b/>
                <w:color w:val="000000"/>
                <w:sz w:val="16"/>
                <w:szCs w:val="16"/>
                <w:lang w:val="sl-SI"/>
              </w:rPr>
              <w:t>OZ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CFF2C5F" w14:textId="77777777" w:rsidR="00657E3D" w:rsidRPr="00131D12" w:rsidRDefault="00657E3D" w:rsidP="00241C67">
            <w:pPr>
              <w:keepNext/>
              <w:spacing w:before="100" w:after="100"/>
              <w:ind w:left="100" w:right="100"/>
              <w:rPr>
                <w:sz w:val="16"/>
                <w:szCs w:val="16"/>
                <w:lang w:val="sl-SI"/>
              </w:rPr>
            </w:pPr>
            <w:r w:rsidRPr="00911728">
              <w:rPr>
                <w:rFonts w:ascii="Arial" w:eastAsia="Arial" w:hAnsi="Arial" w:cs="Arial"/>
                <w:b/>
                <w:color w:val="000000"/>
                <w:sz w:val="16"/>
                <w:szCs w:val="16"/>
                <w:lang w:val="sl-SI"/>
              </w:rPr>
              <w:t>Pravica do plačila obveznega zdravstvenega prispev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45620A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72FDFAB"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2A468A8"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84FBE16"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Bolezen in invalidnost</w:t>
            </w:r>
          </w:p>
        </w:tc>
      </w:tr>
      <w:tr w:rsidR="00657E3D" w:rsidRPr="00131D12" w14:paraId="4FB61ED5"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DFCF575"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C61508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C5B791B"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 xml:space="preserve">Prispevek za </w:t>
            </w:r>
            <w:r>
              <w:rPr>
                <w:rFonts w:ascii="Arial" w:eastAsia="Arial" w:hAnsi="Arial" w:cs="Arial"/>
                <w:b/>
                <w:color w:val="000000"/>
                <w:sz w:val="16"/>
                <w:szCs w:val="16"/>
                <w:lang w:val="sl-SI"/>
              </w:rPr>
              <w:t xml:space="preserve">obvezno </w:t>
            </w:r>
            <w:r w:rsidRPr="00131D12">
              <w:rPr>
                <w:rFonts w:ascii="Arial" w:eastAsia="Arial" w:hAnsi="Arial" w:cs="Arial"/>
                <w:b/>
                <w:color w:val="000000"/>
                <w:sz w:val="16"/>
                <w:szCs w:val="16"/>
                <w:lang w:val="sl-SI"/>
              </w:rPr>
              <w:t>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C41B268"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F66496C"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1BA800"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A08D3E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Bolezen in invalidnost</w:t>
            </w:r>
          </w:p>
        </w:tc>
      </w:tr>
      <w:tr w:rsidR="00657E3D" w:rsidRPr="00131D12" w14:paraId="0156B24F"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8C9AA06"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B8C571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1F5B598"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445073"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9CF2983"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B786958"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556E3E3E"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ge oblike socialne izključenosti</w:t>
            </w:r>
          </w:p>
        </w:tc>
      </w:tr>
      <w:tr w:rsidR="00657E3D" w:rsidRPr="00131D12" w14:paraId="55A1E159"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760335BF"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431D14D" w14:textId="77777777" w:rsidR="00657E3D" w:rsidRPr="00131D12" w:rsidRDefault="00657E3D" w:rsidP="00241C67">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36377886" w14:textId="77777777" w:rsidR="00657E3D" w:rsidRPr="00131D12" w:rsidRDefault="00657E3D" w:rsidP="00241C67">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091788C5" w14:textId="77777777" w:rsidR="00657E3D" w:rsidRPr="00131D12" w:rsidRDefault="00657E3D" w:rsidP="00241C67">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66E6AA1B" w14:textId="77777777" w:rsidR="00657E3D" w:rsidRPr="00131D12" w:rsidRDefault="00657E3D" w:rsidP="00241C67">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A18C505" w14:textId="77777777" w:rsidR="00657E3D" w:rsidRPr="00131D12" w:rsidRDefault="00657E3D" w:rsidP="00241C67">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634B2A47" w14:textId="77777777" w:rsidR="00657E3D" w:rsidRPr="00131D12" w:rsidRDefault="00657E3D" w:rsidP="00241C67">
            <w:pPr>
              <w:keepNext/>
              <w:spacing w:before="100" w:after="100"/>
              <w:ind w:left="100" w:right="100"/>
              <w:rPr>
                <w:sz w:val="16"/>
                <w:szCs w:val="16"/>
                <w:lang w:val="sl-SI"/>
              </w:rPr>
            </w:pPr>
          </w:p>
        </w:tc>
      </w:tr>
      <w:tr w:rsidR="00657E3D" w:rsidRPr="00131D12" w14:paraId="60549911"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E4F0154"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77F2BFDD"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36B78503"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976842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2B8B1A0"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282F85A"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57E7B80"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ge oblike socialne izključenosti</w:t>
            </w:r>
          </w:p>
        </w:tc>
      </w:tr>
      <w:tr w:rsidR="00657E3D" w:rsidRPr="00131D12" w14:paraId="51A7D3D1" w14:textId="77777777" w:rsidTr="00241C67">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8810A87"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97D9F5A"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3573661"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3CE1CA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52DFE5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40836157"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B3A2B9D"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ge oblike socialne izključenosti</w:t>
            </w:r>
          </w:p>
        </w:tc>
      </w:tr>
      <w:tr w:rsidR="00657E3D" w:rsidRPr="00131D12" w14:paraId="4751CD54" w14:textId="77777777" w:rsidTr="00241C67">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E75D218" w14:textId="77777777" w:rsidR="00657E3D" w:rsidRPr="00131D12" w:rsidRDefault="00657E3D" w:rsidP="00241C67">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79099C09"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0B403C1"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500A79B"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2AAA65"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60D7B5CD"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E66582E"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Druge oblike socialne izključenosti</w:t>
            </w:r>
          </w:p>
        </w:tc>
      </w:tr>
      <w:tr w:rsidR="00657E3D" w:rsidRPr="00131D12" w14:paraId="1093B958" w14:textId="77777777" w:rsidTr="00241C67">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283EE995" w14:textId="77777777" w:rsidR="00657E3D" w:rsidRPr="00131D12" w:rsidRDefault="00657E3D" w:rsidP="00241C67">
            <w:pPr>
              <w:keepNext/>
              <w:spacing w:before="100" w:after="100"/>
              <w:ind w:left="100" w:right="100"/>
              <w:rPr>
                <w:sz w:val="16"/>
                <w:szCs w:val="16"/>
                <w:lang w:val="sl-SI"/>
              </w:rPr>
            </w:pPr>
            <w:r w:rsidRPr="00131D12">
              <w:rPr>
                <w:rFonts w:ascii="Arial" w:eastAsia="Arial" w:hAnsi="Arial" w:cs="Arial"/>
                <w:color w:val="000000"/>
                <w:sz w:val="16"/>
                <w:szCs w:val="16"/>
                <w:lang w:val="sl-SI"/>
              </w:rPr>
              <w:t>Vir: MDDSZ</w:t>
            </w:r>
          </w:p>
        </w:tc>
      </w:tr>
    </w:tbl>
    <w:p w14:paraId="0E3A3200" w14:textId="77777777" w:rsidR="00657E3D" w:rsidRPr="00131D12" w:rsidRDefault="00657E3D" w:rsidP="00657E3D">
      <w:pPr>
        <w:pStyle w:val="Telobesedila"/>
        <w:rPr>
          <w:sz w:val="20"/>
          <w:szCs w:val="20"/>
          <w:lang w:val="sl-SI"/>
        </w:rPr>
      </w:pPr>
      <w:r w:rsidRPr="00131D12">
        <w:rPr>
          <w:b/>
          <w:bCs/>
          <w:sz w:val="20"/>
          <w:szCs w:val="20"/>
          <w:lang w:val="sl-SI"/>
        </w:rPr>
        <w:t xml:space="preserve"> Denarna socialna pomoč</w:t>
      </w:r>
      <w:r w:rsidRPr="00131D12">
        <w:rPr>
          <w:sz w:val="20"/>
          <w:szCs w:val="20"/>
          <w:lang w:val="sl-SI"/>
        </w:rPr>
        <w:t xml:space="preserve"> je socialno varstveni prejemek, do katerega so upravičene osebe, ki si zase in za svoje družinske člane iz upravičenih razlogov ne morejo zagotoviti minimalnega dohodka za preživetje.</w:t>
      </w:r>
    </w:p>
    <w:p w14:paraId="699CD2FC" w14:textId="77777777" w:rsidR="00657E3D" w:rsidRPr="00131D12" w:rsidRDefault="00657E3D" w:rsidP="00657E3D">
      <w:pPr>
        <w:pStyle w:val="Telobesedila"/>
        <w:rPr>
          <w:sz w:val="20"/>
          <w:szCs w:val="20"/>
          <w:lang w:val="sl-SI"/>
        </w:rPr>
      </w:pPr>
      <w:r w:rsidRPr="00131D12">
        <w:rPr>
          <w:b/>
          <w:bCs/>
          <w:sz w:val="20"/>
          <w:szCs w:val="20"/>
          <w:lang w:val="sl-SI"/>
        </w:rPr>
        <w:lastRenderedPageBreak/>
        <w:t>Varstveni dodatek</w:t>
      </w:r>
      <w:r w:rsidRPr="00131D12">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4056F519" w14:textId="77777777" w:rsidR="00657E3D" w:rsidRPr="00131D12" w:rsidRDefault="00657E3D" w:rsidP="00657E3D">
      <w:pPr>
        <w:pStyle w:val="Telobesedila"/>
        <w:rPr>
          <w:sz w:val="20"/>
          <w:szCs w:val="20"/>
          <w:lang w:val="sl-SI"/>
        </w:rPr>
      </w:pPr>
      <w:r w:rsidRPr="00131D12">
        <w:rPr>
          <w:b/>
          <w:bCs/>
          <w:sz w:val="20"/>
          <w:szCs w:val="20"/>
          <w:lang w:val="sl-SI"/>
        </w:rPr>
        <w:t>Izredna denarna socialna pomoč</w:t>
      </w:r>
      <w:r w:rsidRPr="00131D12">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63059AF8" w14:textId="77777777" w:rsidR="00657E3D" w:rsidRPr="00131D12" w:rsidRDefault="00657E3D" w:rsidP="00657E3D">
      <w:pPr>
        <w:pStyle w:val="Telobesedila"/>
        <w:rPr>
          <w:sz w:val="20"/>
          <w:szCs w:val="20"/>
          <w:lang w:val="sl-SI"/>
        </w:rPr>
      </w:pPr>
      <w:r w:rsidRPr="00131D12">
        <w:rPr>
          <w:b/>
          <w:bCs/>
          <w:sz w:val="20"/>
          <w:szCs w:val="20"/>
          <w:lang w:val="sl-SI"/>
        </w:rPr>
        <w:t xml:space="preserve">Prispevek za </w:t>
      </w:r>
      <w:r>
        <w:rPr>
          <w:b/>
          <w:bCs/>
          <w:sz w:val="20"/>
          <w:szCs w:val="20"/>
          <w:lang w:val="sl-SI"/>
        </w:rPr>
        <w:t xml:space="preserve">obvezno </w:t>
      </w:r>
      <w:r w:rsidRPr="00131D12">
        <w:rPr>
          <w:b/>
          <w:bCs/>
          <w:sz w:val="20"/>
          <w:szCs w:val="20"/>
          <w:lang w:val="sl-SI"/>
        </w:rPr>
        <w:t>zdravstveno zavarovanje</w:t>
      </w:r>
      <w:r w:rsidRPr="00131D12">
        <w:rPr>
          <w:sz w:val="20"/>
          <w:szCs w:val="20"/>
          <w:lang w:val="sl-SI"/>
        </w:rPr>
        <w:t xml:space="preserve"> je pravica, do katere so upravičeni upravičenci do denarne socialne pomoči</w:t>
      </w:r>
      <w:r>
        <w:rPr>
          <w:sz w:val="20"/>
          <w:szCs w:val="20"/>
          <w:lang w:val="sl-SI"/>
        </w:rPr>
        <w:t xml:space="preserve"> </w:t>
      </w:r>
      <w:r w:rsidRPr="00EA73F9">
        <w:rPr>
          <w:sz w:val="20"/>
          <w:szCs w:val="20"/>
          <w:lang w:val="sl-SI"/>
        </w:rPr>
        <w:t>in osebe, ki so upravičene do varstvenega dodatka (VD), ter njihov</w:t>
      </w:r>
      <w:r>
        <w:rPr>
          <w:sz w:val="20"/>
          <w:szCs w:val="20"/>
          <w:lang w:val="sl-SI"/>
        </w:rPr>
        <w:t>i</w:t>
      </w:r>
      <w:r w:rsidRPr="00EA73F9">
        <w:rPr>
          <w:sz w:val="20"/>
          <w:szCs w:val="20"/>
          <w:lang w:val="sl-SI"/>
        </w:rPr>
        <w:t xml:space="preserve"> partnerj</w:t>
      </w:r>
      <w:r>
        <w:rPr>
          <w:sz w:val="20"/>
          <w:szCs w:val="20"/>
          <w:lang w:val="sl-SI"/>
        </w:rPr>
        <w:t>i</w:t>
      </w:r>
      <w:r w:rsidRPr="00131D12">
        <w:rPr>
          <w:sz w:val="20"/>
          <w:szCs w:val="20"/>
          <w:lang w:val="sl-SI"/>
        </w:rPr>
        <w:t>.</w:t>
      </w:r>
    </w:p>
    <w:p w14:paraId="69170298" w14:textId="77777777" w:rsidR="00657E3D" w:rsidRPr="00131D12" w:rsidRDefault="00657E3D" w:rsidP="00657E3D">
      <w:pPr>
        <w:pStyle w:val="Telobesedila"/>
        <w:rPr>
          <w:sz w:val="20"/>
          <w:szCs w:val="20"/>
          <w:lang w:val="sl-SI"/>
        </w:rPr>
      </w:pPr>
      <w:r>
        <w:rPr>
          <w:b/>
          <w:bCs/>
          <w:sz w:val="20"/>
          <w:szCs w:val="20"/>
          <w:lang w:val="sl-SI"/>
        </w:rPr>
        <w:t>P</w:t>
      </w:r>
      <w:r w:rsidRPr="00EA73F9">
        <w:rPr>
          <w:b/>
          <w:bCs/>
          <w:sz w:val="20"/>
          <w:szCs w:val="20"/>
          <w:lang w:val="sl-SI"/>
        </w:rPr>
        <w:t>ravica do plačila obveznega zdravstvenega prispevka</w:t>
      </w:r>
      <w:r>
        <w:rPr>
          <w:b/>
          <w:bCs/>
          <w:sz w:val="20"/>
          <w:szCs w:val="20"/>
          <w:lang w:val="sl-SI"/>
        </w:rPr>
        <w:t xml:space="preserve">, </w:t>
      </w:r>
      <w:r w:rsidRPr="00EA73F9">
        <w:rPr>
          <w:sz w:val="20"/>
          <w:szCs w:val="20"/>
          <w:lang w:val="sl-SI"/>
        </w:rPr>
        <w:t>ki nadomešča pravico do kritja razlike do polne vrednosti zdravstvenih storitev</w:t>
      </w:r>
      <w:r>
        <w:rPr>
          <w:sz w:val="20"/>
          <w:szCs w:val="20"/>
          <w:lang w:val="sl-SI"/>
        </w:rPr>
        <w:t>,</w:t>
      </w:r>
      <w:r w:rsidRPr="00EA73F9">
        <w:rPr>
          <w:sz w:val="20"/>
          <w:szCs w:val="20"/>
          <w:lang w:val="sl-SI"/>
        </w:rPr>
        <w:t xml:space="preserve"> </w:t>
      </w:r>
      <w:r w:rsidRPr="00131D12">
        <w:rPr>
          <w:sz w:val="20"/>
          <w:szCs w:val="20"/>
          <w:lang w:val="sl-SI"/>
        </w:rPr>
        <w:t xml:space="preserve">je pravica, do katere so upravičeni upravičenci do delne denarne socialne pomoči </w:t>
      </w:r>
      <w:r w:rsidRPr="00EA73F9">
        <w:rPr>
          <w:sz w:val="20"/>
          <w:szCs w:val="20"/>
          <w:lang w:val="sl-SI"/>
        </w:rPr>
        <w:t>in osebe, ki so upravičene do varstvenega dodatka (VD), ter njihov</w:t>
      </w:r>
      <w:r>
        <w:rPr>
          <w:sz w:val="20"/>
          <w:szCs w:val="20"/>
          <w:lang w:val="sl-SI"/>
        </w:rPr>
        <w:t>i</w:t>
      </w:r>
      <w:r w:rsidRPr="00EA73F9">
        <w:rPr>
          <w:sz w:val="20"/>
          <w:szCs w:val="20"/>
          <w:lang w:val="sl-SI"/>
        </w:rPr>
        <w:t xml:space="preserve"> partnerj</w:t>
      </w:r>
      <w:r>
        <w:rPr>
          <w:sz w:val="20"/>
          <w:szCs w:val="20"/>
          <w:lang w:val="sl-SI"/>
        </w:rPr>
        <w:t>i</w:t>
      </w:r>
      <w:r w:rsidRPr="00131D12">
        <w:rPr>
          <w:sz w:val="20"/>
          <w:szCs w:val="20"/>
          <w:lang w:val="sl-SI"/>
        </w:rPr>
        <w:t>.</w:t>
      </w:r>
    </w:p>
    <w:p w14:paraId="32CB6DA4" w14:textId="77777777" w:rsidR="00657E3D" w:rsidRPr="00131D12" w:rsidRDefault="00657E3D" w:rsidP="00657E3D">
      <w:pPr>
        <w:pStyle w:val="Telobesedila"/>
        <w:rPr>
          <w:sz w:val="20"/>
          <w:szCs w:val="20"/>
          <w:lang w:val="sl-SI"/>
        </w:rPr>
      </w:pPr>
      <w:r w:rsidRPr="00131D12">
        <w:rPr>
          <w:b/>
          <w:bCs/>
          <w:sz w:val="20"/>
          <w:szCs w:val="20"/>
          <w:lang w:val="sl-SI"/>
        </w:rPr>
        <w:t>Dodatek za pomoč in postrežbo</w:t>
      </w:r>
      <w:r w:rsidRPr="00131D12">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413A000C" w14:textId="77777777" w:rsidR="00657E3D" w:rsidRPr="00131D12" w:rsidRDefault="00657E3D" w:rsidP="00657E3D">
      <w:pPr>
        <w:pStyle w:val="Telobesedila"/>
        <w:rPr>
          <w:sz w:val="20"/>
          <w:szCs w:val="20"/>
          <w:lang w:val="sl-SI"/>
        </w:rPr>
      </w:pPr>
      <w:r w:rsidRPr="00131D12">
        <w:rPr>
          <w:b/>
          <w:bCs/>
          <w:sz w:val="20"/>
          <w:szCs w:val="20"/>
          <w:lang w:val="sl-SI"/>
        </w:rPr>
        <w:t>Otroški dodatek</w:t>
      </w:r>
      <w:r w:rsidRPr="00131D12">
        <w:rPr>
          <w:sz w:val="20"/>
          <w:szCs w:val="20"/>
          <w:lang w:val="sl-SI"/>
        </w:rPr>
        <w:t xml:space="preserve"> je denarni prejemek, s katerim se staršem zagotovi sredstva za preživljanje, vzgojo in izobraževanje otroka.</w:t>
      </w:r>
    </w:p>
    <w:p w14:paraId="6920B389" w14:textId="77777777" w:rsidR="00657E3D" w:rsidRPr="00131D12" w:rsidRDefault="00657E3D" w:rsidP="00657E3D">
      <w:pPr>
        <w:pStyle w:val="Telobesedila"/>
        <w:rPr>
          <w:sz w:val="20"/>
          <w:szCs w:val="20"/>
          <w:lang w:val="sl-SI"/>
        </w:rPr>
      </w:pPr>
      <w:r w:rsidRPr="00131D12">
        <w:rPr>
          <w:b/>
          <w:bCs/>
          <w:sz w:val="20"/>
          <w:szCs w:val="20"/>
          <w:lang w:val="sl-SI"/>
        </w:rPr>
        <w:t>Dodatek za veliko družino</w:t>
      </w:r>
      <w:r w:rsidRPr="00131D12">
        <w:rPr>
          <w:sz w:val="20"/>
          <w:szCs w:val="20"/>
          <w:lang w:val="sl-SI"/>
        </w:rPr>
        <w:t xml:space="preserve"> je družinski letni prejemek, namenjen družini s tremi ali več otroki.</w:t>
      </w:r>
    </w:p>
    <w:p w14:paraId="26946D2E" w14:textId="77777777" w:rsidR="00657E3D" w:rsidRPr="00131D12" w:rsidRDefault="00657E3D" w:rsidP="00657E3D">
      <w:pPr>
        <w:pStyle w:val="Telobesedila"/>
        <w:rPr>
          <w:sz w:val="20"/>
          <w:szCs w:val="20"/>
          <w:lang w:val="sl-SI"/>
        </w:rPr>
      </w:pPr>
      <w:r w:rsidRPr="00131D12">
        <w:rPr>
          <w:b/>
          <w:bCs/>
          <w:sz w:val="20"/>
          <w:szCs w:val="20"/>
          <w:lang w:val="sl-SI"/>
        </w:rPr>
        <w:t>Državna štipendija</w:t>
      </w:r>
      <w:r w:rsidRPr="00131D12">
        <w:rPr>
          <w:sz w:val="20"/>
          <w:szCs w:val="20"/>
          <w:lang w:val="sl-SI"/>
        </w:rPr>
        <w:t xml:space="preserve"> je namenjena dijakom in študentom, ki se izobražujejo in izhajajo iz socialno šibkejših družin.</w:t>
      </w:r>
    </w:p>
    <w:p w14:paraId="272D5275" w14:textId="77777777" w:rsidR="00657E3D" w:rsidRPr="00131D12" w:rsidRDefault="00657E3D" w:rsidP="00657E3D">
      <w:pPr>
        <w:pStyle w:val="Telobesedila"/>
        <w:rPr>
          <w:sz w:val="20"/>
          <w:szCs w:val="20"/>
          <w:lang w:val="sl-SI"/>
        </w:rPr>
      </w:pPr>
      <w:r w:rsidRPr="00131D12">
        <w:rPr>
          <w:b/>
          <w:bCs/>
          <w:sz w:val="20"/>
          <w:szCs w:val="20"/>
          <w:lang w:val="sl-SI"/>
        </w:rPr>
        <w:t>Pravica do plačila pogrebnine</w:t>
      </w:r>
      <w:r w:rsidRPr="00131D12">
        <w:rPr>
          <w:sz w:val="20"/>
          <w:szCs w:val="20"/>
          <w:lang w:val="sl-SI"/>
        </w:rPr>
        <w:t xml:space="preserve"> je posebna oblika izredne denarne socialne pomoči kot pomoč pri kritju stroškov pogreba.</w:t>
      </w:r>
    </w:p>
    <w:p w14:paraId="10C116B1" w14:textId="77777777" w:rsidR="00657E3D" w:rsidRPr="00131D12" w:rsidRDefault="00657E3D" w:rsidP="00657E3D">
      <w:pPr>
        <w:pStyle w:val="Telobesedila"/>
        <w:rPr>
          <w:sz w:val="20"/>
          <w:szCs w:val="20"/>
          <w:lang w:val="sl-SI"/>
        </w:rPr>
      </w:pPr>
      <w:r w:rsidRPr="00131D12">
        <w:rPr>
          <w:b/>
          <w:bCs/>
          <w:sz w:val="20"/>
          <w:szCs w:val="20"/>
          <w:lang w:val="sl-SI"/>
        </w:rPr>
        <w:t>Pravica do plačila posmrtnine</w:t>
      </w:r>
      <w:r w:rsidRPr="00131D12">
        <w:rPr>
          <w:sz w:val="20"/>
          <w:szCs w:val="20"/>
          <w:lang w:val="sl-SI"/>
        </w:rPr>
        <w:t xml:space="preserve"> je posebna oblika izredne denarne socialne pomoči po smrti družinskega člana.</w:t>
      </w:r>
    </w:p>
    <w:p w14:paraId="5A904304" w14:textId="77777777" w:rsidR="00657E3D" w:rsidRPr="00131D12" w:rsidRDefault="00657E3D" w:rsidP="00657E3D">
      <w:pPr>
        <w:pStyle w:val="Telobesedila"/>
        <w:rPr>
          <w:sz w:val="20"/>
          <w:szCs w:val="20"/>
          <w:lang w:val="sl-SI"/>
        </w:rPr>
      </w:pPr>
      <w:r w:rsidRPr="00131D12">
        <w:rPr>
          <w:b/>
          <w:bCs/>
          <w:sz w:val="20"/>
          <w:szCs w:val="20"/>
          <w:lang w:val="sl-SI"/>
        </w:rPr>
        <w:t>Rejnine</w:t>
      </w:r>
      <w:r w:rsidRPr="00131D12">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6B67CB90" w14:textId="77777777" w:rsidR="00657E3D" w:rsidRPr="00131D12" w:rsidRDefault="00657E3D" w:rsidP="00657E3D">
      <w:pPr>
        <w:pStyle w:val="Telobesedila"/>
        <w:rPr>
          <w:sz w:val="20"/>
          <w:szCs w:val="20"/>
          <w:lang w:val="sl-SI"/>
        </w:rPr>
      </w:pPr>
      <w:r w:rsidRPr="00131D12">
        <w:rPr>
          <w:b/>
          <w:bCs/>
          <w:sz w:val="20"/>
          <w:szCs w:val="20"/>
          <w:lang w:val="sl-SI"/>
        </w:rPr>
        <w:t>Dodatek za nego otroka</w:t>
      </w:r>
      <w:r w:rsidRPr="00131D12">
        <w:rPr>
          <w:sz w:val="20"/>
          <w:szCs w:val="20"/>
          <w:lang w:val="sl-SI"/>
        </w:rPr>
        <w:t xml:space="preserve"> je denarni dodatek za otroka, ki potrebuje posebno nego in varstvo.</w:t>
      </w:r>
    </w:p>
    <w:p w14:paraId="07F94EB9" w14:textId="77777777" w:rsidR="00657E3D" w:rsidRPr="00131D12" w:rsidRDefault="00657E3D" w:rsidP="00657E3D">
      <w:pPr>
        <w:pStyle w:val="Telobesedila"/>
        <w:rPr>
          <w:sz w:val="20"/>
          <w:szCs w:val="20"/>
          <w:lang w:val="sl-SI"/>
        </w:rPr>
      </w:pPr>
      <w:r w:rsidRPr="00131D12">
        <w:rPr>
          <w:b/>
          <w:bCs/>
          <w:sz w:val="20"/>
          <w:szCs w:val="20"/>
          <w:lang w:val="sl-SI"/>
        </w:rPr>
        <w:t>Starševski dodatek</w:t>
      </w:r>
      <w:r w:rsidRPr="00131D12">
        <w:rPr>
          <w:sz w:val="20"/>
          <w:szCs w:val="20"/>
          <w:lang w:val="sl-SI"/>
        </w:rPr>
        <w:t xml:space="preserve"> je denarna pomoč staršem, kadar po rojstvu otroka niso upravičeni do nadomestil po ZSDP.</w:t>
      </w:r>
    </w:p>
    <w:p w14:paraId="024DC8FB" w14:textId="77777777" w:rsidR="00657E3D" w:rsidRPr="00131D12" w:rsidRDefault="00657E3D" w:rsidP="00657E3D">
      <w:pPr>
        <w:pStyle w:val="Telobesedila"/>
        <w:rPr>
          <w:sz w:val="20"/>
          <w:szCs w:val="20"/>
          <w:lang w:val="sl-SI"/>
        </w:rPr>
      </w:pPr>
      <w:r w:rsidRPr="00131D12">
        <w:rPr>
          <w:b/>
          <w:bCs/>
          <w:sz w:val="20"/>
          <w:szCs w:val="20"/>
          <w:lang w:val="sl-SI"/>
        </w:rPr>
        <w:t>Pomoč ob rojstvu otroka</w:t>
      </w:r>
      <w:r w:rsidRPr="00131D12">
        <w:rPr>
          <w:sz w:val="20"/>
          <w:szCs w:val="20"/>
          <w:lang w:val="sl-SI"/>
        </w:rPr>
        <w:t xml:space="preserve"> je enkratni denarni prejemek, namenjen nakupu opreme za otroka. Pred ZSDP-1 se je namesto denarnega prejemka lahko zagotovila oprema v obliki zavitka.</w:t>
      </w:r>
    </w:p>
    <w:p w14:paraId="7D23FA61" w14:textId="77777777" w:rsidR="00657E3D" w:rsidRPr="00131D12" w:rsidRDefault="00657E3D" w:rsidP="00657E3D">
      <w:pPr>
        <w:pStyle w:val="Telobesedila"/>
        <w:rPr>
          <w:sz w:val="20"/>
          <w:szCs w:val="20"/>
          <w:lang w:val="sl-SI"/>
        </w:rPr>
      </w:pPr>
      <w:r w:rsidRPr="00131D12">
        <w:rPr>
          <w:b/>
          <w:bCs/>
          <w:sz w:val="20"/>
          <w:szCs w:val="20"/>
          <w:lang w:val="sl-SI"/>
        </w:rPr>
        <w:t>Krajši delovni čas</w:t>
      </w:r>
      <w:r w:rsidRPr="00131D12">
        <w:rPr>
          <w:sz w:val="20"/>
          <w:szCs w:val="20"/>
          <w:lang w:val="sl-SI"/>
        </w:rPr>
        <w:t xml:space="preserve"> je pravica do dela s krajšim delovnim časom enega od staršev, ki otroka dejansko neguje in varuje.</w:t>
      </w:r>
    </w:p>
    <w:p w14:paraId="68495A18" w14:textId="77777777" w:rsidR="00657E3D" w:rsidRPr="00131D12" w:rsidRDefault="00657E3D" w:rsidP="00657E3D">
      <w:pPr>
        <w:pStyle w:val="Telobesedila"/>
        <w:rPr>
          <w:sz w:val="20"/>
          <w:szCs w:val="20"/>
          <w:lang w:val="sl-SI"/>
        </w:rPr>
      </w:pPr>
      <w:r w:rsidRPr="00131D12">
        <w:rPr>
          <w:b/>
          <w:bCs/>
          <w:sz w:val="20"/>
          <w:szCs w:val="20"/>
          <w:lang w:val="sl-SI"/>
        </w:rPr>
        <w:t>Plačilo prispevkov v primeru štirih ali več otrok</w:t>
      </w:r>
      <w:r w:rsidRPr="00131D12">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112290D" w14:textId="77777777" w:rsidR="00657E3D" w:rsidRPr="00131D12" w:rsidRDefault="00657E3D" w:rsidP="00657E3D">
      <w:pPr>
        <w:pStyle w:val="Telobesedila"/>
        <w:rPr>
          <w:sz w:val="20"/>
          <w:szCs w:val="20"/>
          <w:lang w:val="sl-SI"/>
        </w:rPr>
      </w:pPr>
      <w:r w:rsidRPr="00131D12">
        <w:rPr>
          <w:b/>
          <w:bCs/>
          <w:sz w:val="20"/>
          <w:szCs w:val="20"/>
          <w:lang w:val="sl-SI"/>
        </w:rPr>
        <w:t>Delno plačilo za izgubljeni dohodek</w:t>
      </w:r>
      <w:r w:rsidRPr="00131D12">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10BDCBDD" w14:textId="77777777" w:rsidR="00657E3D" w:rsidRPr="00131D12" w:rsidRDefault="00657E3D" w:rsidP="00657E3D">
      <w:pPr>
        <w:pStyle w:val="Telobesedila"/>
        <w:rPr>
          <w:sz w:val="20"/>
          <w:szCs w:val="20"/>
          <w:lang w:val="sl-SI"/>
        </w:rPr>
      </w:pPr>
      <w:r w:rsidRPr="00131D12">
        <w:rPr>
          <w:b/>
          <w:bCs/>
          <w:sz w:val="20"/>
          <w:szCs w:val="20"/>
          <w:lang w:val="sl-SI"/>
        </w:rPr>
        <w:lastRenderedPageBreak/>
        <w:t>Osebna asistenca</w:t>
      </w:r>
      <w:r w:rsidRPr="00131D12">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5C42A597" w14:textId="77777777" w:rsidR="00657E3D" w:rsidRPr="00131D12" w:rsidRDefault="00657E3D" w:rsidP="00657E3D">
      <w:pPr>
        <w:pStyle w:val="Telobesedila"/>
        <w:rPr>
          <w:sz w:val="20"/>
          <w:szCs w:val="20"/>
          <w:lang w:val="sl-SI"/>
        </w:rPr>
      </w:pPr>
      <w:r w:rsidRPr="00131D12">
        <w:rPr>
          <w:b/>
          <w:bCs/>
          <w:sz w:val="20"/>
          <w:szCs w:val="20"/>
          <w:lang w:val="sl-SI"/>
        </w:rPr>
        <w:t>Komunikacijski dodatek</w:t>
      </w:r>
      <w:r w:rsidRPr="00131D12">
        <w:rPr>
          <w:sz w:val="20"/>
          <w:szCs w:val="20"/>
          <w:lang w:val="sl-SI"/>
        </w:rPr>
        <w:t xml:space="preserve"> je pravica, ki se lahko dodeli gluhi, slepi ali gluhi in slepi osebi, ki izmed storitev osebne asistence potrebuje zgolj pomoč pri komunikaciji in spremstvu.</w:t>
      </w:r>
    </w:p>
    <w:p w14:paraId="03D77690" w14:textId="77777777" w:rsidR="00657E3D" w:rsidRPr="00131D12" w:rsidRDefault="00657E3D" w:rsidP="00657E3D">
      <w:pPr>
        <w:pStyle w:val="Telobesedila"/>
        <w:rPr>
          <w:sz w:val="20"/>
          <w:szCs w:val="20"/>
          <w:lang w:val="sl-SI"/>
        </w:rPr>
      </w:pPr>
      <w:r w:rsidRPr="00131D12">
        <w:rPr>
          <w:b/>
          <w:bCs/>
          <w:sz w:val="20"/>
          <w:szCs w:val="20"/>
          <w:lang w:val="sl-SI"/>
        </w:rPr>
        <w:t>Starševsko nadomestilo in starševski dopust</w:t>
      </w:r>
      <w:r w:rsidRPr="00131D12">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7BEC2A95" w14:textId="77777777" w:rsidR="00657E3D" w:rsidRPr="00131D12" w:rsidRDefault="00657E3D" w:rsidP="00657E3D">
      <w:pPr>
        <w:numPr>
          <w:ilvl w:val="0"/>
          <w:numId w:val="7"/>
        </w:numPr>
        <w:rPr>
          <w:sz w:val="20"/>
          <w:szCs w:val="20"/>
          <w:lang w:val="sl-SI"/>
        </w:rPr>
      </w:pPr>
      <w:r w:rsidRPr="00131D12">
        <w:rPr>
          <w:b/>
          <w:bCs/>
          <w:sz w:val="20"/>
          <w:szCs w:val="20"/>
          <w:lang w:val="sl-SI"/>
        </w:rPr>
        <w:t>Materinski dopust in nadomestilo</w:t>
      </w:r>
      <w:r w:rsidRPr="00131D12">
        <w:rPr>
          <w:sz w:val="20"/>
          <w:szCs w:val="20"/>
          <w:lang w:val="sl-SI"/>
        </w:rPr>
        <w:t xml:space="preserve"> (nekdaj “porodniški dopust in nadomestilo”)</w:t>
      </w:r>
    </w:p>
    <w:p w14:paraId="2E2A7FC7" w14:textId="77777777" w:rsidR="00657E3D" w:rsidRPr="00131D12" w:rsidRDefault="00657E3D" w:rsidP="00657E3D">
      <w:pPr>
        <w:numPr>
          <w:ilvl w:val="0"/>
          <w:numId w:val="7"/>
        </w:numPr>
        <w:rPr>
          <w:sz w:val="20"/>
          <w:szCs w:val="20"/>
          <w:lang w:val="sl-SI"/>
        </w:rPr>
      </w:pPr>
      <w:r w:rsidRPr="00131D12">
        <w:rPr>
          <w:b/>
          <w:bCs/>
          <w:sz w:val="20"/>
          <w:szCs w:val="20"/>
          <w:lang w:val="sl-SI"/>
        </w:rPr>
        <w:t>Materinski dopust brez nadomestila</w:t>
      </w:r>
      <w:r w:rsidRPr="00131D12">
        <w:rPr>
          <w:sz w:val="20"/>
          <w:szCs w:val="20"/>
          <w:lang w:val="sl-SI"/>
        </w:rPr>
        <w:t xml:space="preserve"> (nekdaj “porodniško nadomestilo brez dopusta”)</w:t>
      </w:r>
    </w:p>
    <w:p w14:paraId="2F74D3A1" w14:textId="77777777" w:rsidR="00657E3D" w:rsidRPr="00131D12" w:rsidRDefault="00657E3D" w:rsidP="00657E3D">
      <w:pPr>
        <w:numPr>
          <w:ilvl w:val="0"/>
          <w:numId w:val="7"/>
        </w:numPr>
        <w:rPr>
          <w:sz w:val="20"/>
          <w:szCs w:val="20"/>
          <w:lang w:val="sl-SI"/>
        </w:rPr>
      </w:pPr>
      <w:r w:rsidRPr="00131D12">
        <w:rPr>
          <w:b/>
          <w:bCs/>
          <w:sz w:val="20"/>
          <w:szCs w:val="20"/>
          <w:lang w:val="sl-SI"/>
        </w:rPr>
        <w:t>Starševski dopust in nadomestilo</w:t>
      </w:r>
      <w:r w:rsidRPr="00131D12">
        <w:rPr>
          <w:sz w:val="20"/>
          <w:szCs w:val="20"/>
          <w:lang w:val="sl-SI"/>
        </w:rPr>
        <w:t xml:space="preserve"> (nekdaj “dopust in nadomestilo za nego in varstvo otroka”)</w:t>
      </w:r>
    </w:p>
    <w:p w14:paraId="2FE79544" w14:textId="77777777" w:rsidR="00657E3D" w:rsidRPr="00131D12" w:rsidRDefault="00657E3D" w:rsidP="00657E3D">
      <w:pPr>
        <w:numPr>
          <w:ilvl w:val="0"/>
          <w:numId w:val="7"/>
        </w:numPr>
        <w:rPr>
          <w:sz w:val="20"/>
          <w:szCs w:val="20"/>
          <w:lang w:val="sl-SI"/>
        </w:rPr>
      </w:pPr>
      <w:r w:rsidRPr="00131D12">
        <w:rPr>
          <w:b/>
          <w:bCs/>
          <w:sz w:val="20"/>
          <w:szCs w:val="20"/>
          <w:lang w:val="sl-SI"/>
        </w:rPr>
        <w:t>Starševsko nadomestilo brez dopusta</w:t>
      </w:r>
      <w:r w:rsidRPr="00131D12">
        <w:rPr>
          <w:sz w:val="20"/>
          <w:szCs w:val="20"/>
          <w:lang w:val="sl-SI"/>
        </w:rPr>
        <w:t xml:space="preserve"> (nekdaj “nadomestilo za nego in varstvo otroka brez dopusta”)</w:t>
      </w:r>
    </w:p>
    <w:p w14:paraId="62561A02" w14:textId="77777777" w:rsidR="00657E3D" w:rsidRPr="00131D12" w:rsidRDefault="00657E3D" w:rsidP="00657E3D">
      <w:pPr>
        <w:numPr>
          <w:ilvl w:val="0"/>
          <w:numId w:val="7"/>
        </w:numPr>
        <w:rPr>
          <w:sz w:val="20"/>
          <w:szCs w:val="20"/>
          <w:lang w:val="sl-SI"/>
        </w:rPr>
      </w:pPr>
      <w:r w:rsidRPr="00131D12">
        <w:rPr>
          <w:b/>
          <w:bCs/>
          <w:sz w:val="20"/>
          <w:szCs w:val="20"/>
          <w:lang w:val="sl-SI"/>
        </w:rPr>
        <w:t>Naknadni starševski dopust in nadomestilo</w:t>
      </w:r>
      <w:r w:rsidRPr="00131D12">
        <w:rPr>
          <w:sz w:val="20"/>
          <w:szCs w:val="20"/>
          <w:lang w:val="sl-SI"/>
        </w:rPr>
        <w:t xml:space="preserve"> (nekdaj “naknadni dopust in nadomestilo za nego in varstvo otroka”)</w:t>
      </w:r>
    </w:p>
    <w:p w14:paraId="1C30A36F" w14:textId="77777777" w:rsidR="00657E3D" w:rsidRPr="00131D12" w:rsidRDefault="00657E3D" w:rsidP="00657E3D">
      <w:pPr>
        <w:numPr>
          <w:ilvl w:val="0"/>
          <w:numId w:val="7"/>
        </w:numPr>
        <w:rPr>
          <w:sz w:val="20"/>
          <w:szCs w:val="20"/>
          <w:lang w:val="sl-SI"/>
        </w:rPr>
      </w:pPr>
      <w:r w:rsidRPr="00131D12">
        <w:rPr>
          <w:b/>
          <w:bCs/>
          <w:sz w:val="20"/>
          <w:szCs w:val="20"/>
          <w:lang w:val="sl-SI"/>
        </w:rPr>
        <w:t>Naknadno starševsko nadomestilo brez dopusta</w:t>
      </w:r>
      <w:r w:rsidRPr="00131D12">
        <w:rPr>
          <w:sz w:val="20"/>
          <w:szCs w:val="20"/>
          <w:lang w:val="sl-SI"/>
        </w:rPr>
        <w:t xml:space="preserve"> (nekdaj “naknadno nadomestilo za nego in varstvo otroka brez dopusta”)</w:t>
      </w:r>
    </w:p>
    <w:p w14:paraId="10FA9199" w14:textId="77777777" w:rsidR="00657E3D" w:rsidRPr="00131D12" w:rsidRDefault="00657E3D" w:rsidP="00657E3D">
      <w:pPr>
        <w:numPr>
          <w:ilvl w:val="0"/>
          <w:numId w:val="7"/>
        </w:numPr>
        <w:rPr>
          <w:sz w:val="20"/>
          <w:szCs w:val="20"/>
          <w:lang w:val="sl-SI"/>
        </w:rPr>
      </w:pPr>
      <w:r w:rsidRPr="00131D12">
        <w:rPr>
          <w:b/>
          <w:bCs/>
          <w:sz w:val="20"/>
          <w:szCs w:val="20"/>
          <w:lang w:val="sl-SI"/>
        </w:rPr>
        <w:t>Očetovski dopust in nadomestilo</w:t>
      </w:r>
      <w:r w:rsidRPr="00131D12">
        <w:rPr>
          <w:sz w:val="20"/>
          <w:szCs w:val="20"/>
          <w:lang w:val="sl-SI"/>
        </w:rPr>
        <w:t xml:space="preserve"> ter </w:t>
      </w:r>
      <w:r w:rsidRPr="00131D12">
        <w:rPr>
          <w:b/>
          <w:bCs/>
          <w:sz w:val="20"/>
          <w:szCs w:val="20"/>
          <w:lang w:val="sl-SI"/>
        </w:rPr>
        <w:t>očetovsko nadomestilo brez dopusta</w:t>
      </w:r>
    </w:p>
    <w:p w14:paraId="77B05DDD" w14:textId="77777777" w:rsidR="00657E3D" w:rsidRPr="00131D12" w:rsidRDefault="00657E3D" w:rsidP="00657E3D">
      <w:pPr>
        <w:numPr>
          <w:ilvl w:val="0"/>
          <w:numId w:val="7"/>
        </w:numPr>
        <w:rPr>
          <w:sz w:val="20"/>
          <w:szCs w:val="20"/>
          <w:lang w:val="sl-SI"/>
        </w:rPr>
      </w:pPr>
      <w:r w:rsidRPr="00131D12">
        <w:rPr>
          <w:b/>
          <w:bCs/>
          <w:sz w:val="20"/>
          <w:szCs w:val="20"/>
          <w:lang w:val="sl-SI"/>
        </w:rPr>
        <w:t>Očetovski dopust in nadomestilo za posvojitelje</w:t>
      </w:r>
      <w:r w:rsidRPr="00131D12">
        <w:rPr>
          <w:sz w:val="20"/>
          <w:szCs w:val="20"/>
          <w:lang w:val="sl-SI"/>
        </w:rPr>
        <w:t xml:space="preserve"> ter </w:t>
      </w:r>
      <w:r w:rsidRPr="00131D12">
        <w:rPr>
          <w:b/>
          <w:bCs/>
          <w:sz w:val="20"/>
          <w:szCs w:val="20"/>
          <w:lang w:val="sl-SI"/>
        </w:rPr>
        <w:t>očetovsko nadomestilo brez dopusta za posvojitelje</w:t>
      </w:r>
    </w:p>
    <w:p w14:paraId="440DEBD5" w14:textId="77777777" w:rsidR="00657E3D" w:rsidRPr="00131D12" w:rsidRDefault="00657E3D" w:rsidP="00657E3D">
      <w:pPr>
        <w:numPr>
          <w:ilvl w:val="0"/>
          <w:numId w:val="7"/>
        </w:numPr>
        <w:rPr>
          <w:sz w:val="20"/>
          <w:szCs w:val="20"/>
          <w:lang w:val="sl-SI"/>
        </w:rPr>
      </w:pPr>
      <w:r w:rsidRPr="00131D12">
        <w:rPr>
          <w:b/>
          <w:bCs/>
          <w:sz w:val="20"/>
          <w:szCs w:val="20"/>
          <w:lang w:val="sl-SI"/>
        </w:rPr>
        <w:t>Starševski dopust in nadomestilo za posvojitelje</w:t>
      </w:r>
      <w:r w:rsidRPr="00131D12">
        <w:rPr>
          <w:sz w:val="20"/>
          <w:szCs w:val="20"/>
          <w:lang w:val="sl-SI"/>
        </w:rPr>
        <w:t xml:space="preserve"> (nekdaj “posvojiteljski dopust in nadomestilo”) ter </w:t>
      </w:r>
      <w:r w:rsidRPr="00131D12">
        <w:rPr>
          <w:b/>
          <w:bCs/>
          <w:sz w:val="20"/>
          <w:szCs w:val="20"/>
          <w:lang w:val="sl-SI"/>
        </w:rPr>
        <w:t>starševsko nadomestilo za posvojitelje brez dopusta</w:t>
      </w:r>
      <w:r w:rsidRPr="00131D12">
        <w:rPr>
          <w:sz w:val="20"/>
          <w:szCs w:val="20"/>
          <w:lang w:val="sl-SI"/>
        </w:rPr>
        <w:t xml:space="preserve"> (nekdaj “posvojiteljsko nadomestilo brez dopusta”)</w:t>
      </w:r>
    </w:p>
    <w:p w14:paraId="651D30A7" w14:textId="77777777" w:rsidR="00657E3D" w:rsidRPr="00131D12" w:rsidRDefault="00657E3D" w:rsidP="00657E3D">
      <w:pPr>
        <w:numPr>
          <w:ilvl w:val="0"/>
          <w:numId w:val="7"/>
        </w:numPr>
        <w:rPr>
          <w:sz w:val="20"/>
          <w:szCs w:val="20"/>
          <w:lang w:val="sl-SI"/>
        </w:rPr>
      </w:pPr>
      <w:r w:rsidRPr="00131D12">
        <w:rPr>
          <w:b/>
          <w:bCs/>
          <w:sz w:val="20"/>
          <w:szCs w:val="20"/>
          <w:lang w:val="sl-SI"/>
        </w:rPr>
        <w:t>Nadomestilo/plačilo prispevkov v času odmora za dojenje</w:t>
      </w:r>
    </w:p>
    <w:p w14:paraId="2BE0748D" w14:textId="77777777" w:rsidR="00657E3D" w:rsidRPr="00131D12" w:rsidRDefault="00657E3D" w:rsidP="00657E3D">
      <w:pPr>
        <w:pStyle w:val="FirstParagraph"/>
        <w:rPr>
          <w:sz w:val="20"/>
          <w:szCs w:val="20"/>
          <w:lang w:val="sl-SI"/>
        </w:rPr>
      </w:pPr>
      <w:r w:rsidRPr="00131D12">
        <w:rPr>
          <w:b/>
          <w:bCs/>
          <w:sz w:val="20"/>
          <w:szCs w:val="20"/>
          <w:lang w:val="sl-SI"/>
        </w:rPr>
        <w:t>Oprostitve plačila socialnovarstvenih storitev.</w:t>
      </w:r>
      <w:r w:rsidRPr="00131D12">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varstvene storitve se določi na podlagi materialnega stanja vlagatelja.</w:t>
      </w:r>
    </w:p>
    <w:p w14:paraId="5CE3FEB1" w14:textId="77777777" w:rsidR="00657E3D" w:rsidRPr="00131D12" w:rsidRDefault="00657E3D" w:rsidP="00657E3D">
      <w:pPr>
        <w:pStyle w:val="Telobesedila"/>
        <w:rPr>
          <w:sz w:val="20"/>
          <w:szCs w:val="20"/>
          <w:lang w:val="sl-SI"/>
        </w:rPr>
      </w:pPr>
      <w:r w:rsidRPr="00131D12">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31AEB25B" w14:textId="77777777" w:rsidR="00657E3D" w:rsidRPr="00131D12" w:rsidRDefault="00657E3D" w:rsidP="00657E3D">
      <w:pPr>
        <w:numPr>
          <w:ilvl w:val="0"/>
          <w:numId w:val="7"/>
        </w:numPr>
        <w:rPr>
          <w:sz w:val="20"/>
          <w:szCs w:val="20"/>
          <w:lang w:val="sl-SI"/>
        </w:rPr>
      </w:pPr>
      <w:r w:rsidRPr="00131D12">
        <w:rPr>
          <w:b/>
          <w:bCs/>
          <w:sz w:val="20"/>
          <w:szCs w:val="20"/>
          <w:lang w:val="sl-SI"/>
        </w:rPr>
        <w:t>Institucionalno varstvo</w:t>
      </w:r>
    </w:p>
    <w:p w14:paraId="15FD0FAC" w14:textId="77777777" w:rsidR="00657E3D" w:rsidRPr="00131D12" w:rsidRDefault="00657E3D" w:rsidP="00657E3D">
      <w:pPr>
        <w:numPr>
          <w:ilvl w:val="0"/>
          <w:numId w:val="7"/>
        </w:numPr>
        <w:rPr>
          <w:sz w:val="20"/>
          <w:szCs w:val="20"/>
          <w:lang w:val="sl-SI"/>
        </w:rPr>
      </w:pPr>
      <w:r w:rsidRPr="00131D12">
        <w:rPr>
          <w:b/>
          <w:bCs/>
          <w:sz w:val="20"/>
          <w:szCs w:val="20"/>
          <w:lang w:val="sl-SI"/>
        </w:rPr>
        <w:t>Pomoč družini na domu</w:t>
      </w:r>
    </w:p>
    <w:p w14:paraId="284EFF52" w14:textId="77777777" w:rsidR="00657E3D" w:rsidRPr="00131D12" w:rsidRDefault="00657E3D" w:rsidP="00657E3D">
      <w:pPr>
        <w:numPr>
          <w:ilvl w:val="0"/>
          <w:numId w:val="7"/>
        </w:numPr>
        <w:rPr>
          <w:sz w:val="20"/>
          <w:szCs w:val="20"/>
          <w:lang w:val="sl-SI"/>
        </w:rPr>
      </w:pPr>
      <w:r w:rsidRPr="00131D12">
        <w:rPr>
          <w:b/>
          <w:bCs/>
          <w:sz w:val="20"/>
          <w:szCs w:val="20"/>
          <w:lang w:val="sl-SI"/>
        </w:rPr>
        <w:lastRenderedPageBreak/>
        <w:t>Nadomestna oblika bivanja ali oskrbe</w:t>
      </w:r>
      <w:r w:rsidRPr="00131D12">
        <w:rPr>
          <w:sz w:val="20"/>
          <w:szCs w:val="20"/>
          <w:lang w:val="sl-SI"/>
        </w:rPr>
        <w:t xml:space="preserve"> zunaj mreže javne službe za upravičence do institucionalnega varstva</w:t>
      </w:r>
    </w:p>
    <w:p w14:paraId="79A5AB5A" w14:textId="77777777" w:rsidR="00657E3D" w:rsidRPr="00131D12" w:rsidRDefault="00657E3D" w:rsidP="00657E3D">
      <w:pPr>
        <w:pStyle w:val="FirstParagraph"/>
        <w:rPr>
          <w:sz w:val="20"/>
          <w:szCs w:val="20"/>
          <w:lang w:val="sl-SI"/>
        </w:rPr>
      </w:pPr>
      <w:r w:rsidRPr="00131D12">
        <w:rPr>
          <w:b/>
          <w:bCs/>
          <w:sz w:val="20"/>
          <w:szCs w:val="20"/>
          <w:lang w:val="sl-SI"/>
        </w:rPr>
        <w:t>Družinski pomočnik.</w:t>
      </w:r>
      <w:r w:rsidRPr="00131D12">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63AB8F3C" w14:textId="77777777" w:rsidR="00657E3D" w:rsidRPr="00131D12" w:rsidRDefault="00657E3D" w:rsidP="00657E3D">
      <w:pPr>
        <w:pStyle w:val="Telobesedila"/>
        <w:rPr>
          <w:sz w:val="20"/>
          <w:szCs w:val="20"/>
          <w:lang w:val="sl-SI"/>
        </w:rPr>
      </w:pPr>
      <w:r w:rsidRPr="00131D12">
        <w:rPr>
          <w:b/>
          <w:bCs/>
          <w:sz w:val="20"/>
          <w:szCs w:val="20"/>
          <w:lang w:val="sl-SI"/>
        </w:rPr>
        <w:t>Subvencija vrtca.</w:t>
      </w:r>
      <w:r w:rsidRPr="00131D12">
        <w:rPr>
          <w:sz w:val="20"/>
          <w:szCs w:val="20"/>
          <w:lang w:val="sl-SI"/>
        </w:rPr>
        <w:t xml:space="preserve"> Višina plačila vrtca se ugotavlja glede na povprečni mesečni dohodek na osebo in se določi v odstotku od cene programa za vrtec in na podlagi uvrstitve v dohodkovni razred.</w:t>
      </w:r>
    </w:p>
    <w:p w14:paraId="47A2CE3B" w14:textId="77777777" w:rsidR="00657E3D" w:rsidRPr="00131D12" w:rsidRDefault="00657E3D" w:rsidP="00657E3D">
      <w:pPr>
        <w:pStyle w:val="Telobesedila"/>
        <w:rPr>
          <w:sz w:val="20"/>
          <w:szCs w:val="20"/>
          <w:lang w:val="sl-SI"/>
        </w:rPr>
      </w:pPr>
      <w:r w:rsidRPr="00131D12">
        <w:rPr>
          <w:b/>
          <w:bCs/>
          <w:sz w:val="20"/>
          <w:szCs w:val="20"/>
          <w:lang w:val="sl-SI"/>
        </w:rPr>
        <w:t>Štipendije sklada:</w:t>
      </w:r>
    </w:p>
    <w:p w14:paraId="4BCE9AAE" w14:textId="77777777" w:rsidR="00657E3D" w:rsidRPr="00131D12" w:rsidRDefault="00657E3D" w:rsidP="00657E3D">
      <w:pPr>
        <w:numPr>
          <w:ilvl w:val="0"/>
          <w:numId w:val="7"/>
        </w:numPr>
        <w:rPr>
          <w:sz w:val="20"/>
          <w:szCs w:val="20"/>
          <w:lang w:val="sl-SI"/>
        </w:rPr>
      </w:pPr>
      <w:r w:rsidRPr="00131D12">
        <w:rPr>
          <w:b/>
          <w:bCs/>
          <w:sz w:val="20"/>
          <w:szCs w:val="20"/>
          <w:lang w:val="sl-SI"/>
        </w:rPr>
        <w:t>Zoisova štipendija</w:t>
      </w:r>
      <w:r w:rsidRPr="00131D12">
        <w:rPr>
          <w:sz w:val="20"/>
          <w:szCs w:val="20"/>
          <w:lang w:val="sl-SI"/>
        </w:rPr>
        <w:t xml:space="preserve"> je namenjena najboljšim dijakom in študentom kot spodbuda za doseganje izjemnih dosežkov in s tem ustvarjanje dodane vrednosti na področju znanja, raziskovanja in razvojne dejavnosti.</w:t>
      </w:r>
    </w:p>
    <w:p w14:paraId="5010D89B" w14:textId="77777777" w:rsidR="00657E3D" w:rsidRPr="00131D12" w:rsidRDefault="00657E3D" w:rsidP="00657E3D">
      <w:pPr>
        <w:numPr>
          <w:ilvl w:val="0"/>
          <w:numId w:val="7"/>
        </w:numPr>
        <w:rPr>
          <w:sz w:val="20"/>
          <w:szCs w:val="20"/>
          <w:lang w:val="sl-SI"/>
        </w:rPr>
      </w:pPr>
      <w:r w:rsidRPr="00131D12">
        <w:rPr>
          <w:b/>
          <w:bCs/>
          <w:sz w:val="20"/>
          <w:szCs w:val="20"/>
          <w:lang w:val="sl-SI"/>
        </w:rPr>
        <w:t>Štipendija za deficitarne poklice</w:t>
      </w:r>
      <w:r w:rsidRPr="00131D12">
        <w:rPr>
          <w:sz w:val="20"/>
          <w:szCs w:val="20"/>
          <w:lang w:val="sl-SI"/>
        </w:rPr>
        <w:t xml:space="preserve"> je namenjena spodbujanju mladih za vpis v izobraževalne programe za poklice, ki so prepoznani kot deficitarni.</w:t>
      </w:r>
    </w:p>
    <w:p w14:paraId="31529285" w14:textId="77777777" w:rsidR="00657E3D" w:rsidRPr="00131D12" w:rsidRDefault="00657E3D" w:rsidP="00657E3D">
      <w:pPr>
        <w:numPr>
          <w:ilvl w:val="0"/>
          <w:numId w:val="7"/>
        </w:numPr>
        <w:rPr>
          <w:sz w:val="20"/>
          <w:szCs w:val="20"/>
          <w:lang w:val="sl-SI"/>
        </w:rPr>
      </w:pPr>
      <w:r w:rsidRPr="00131D12">
        <w:rPr>
          <w:b/>
          <w:bCs/>
          <w:sz w:val="20"/>
          <w:szCs w:val="20"/>
          <w:lang w:val="sl-SI"/>
        </w:rPr>
        <w:t>Štipendije Ad futura</w:t>
      </w:r>
      <w:r w:rsidRPr="00131D12">
        <w:rPr>
          <w:sz w:val="20"/>
          <w:szCs w:val="20"/>
          <w:lang w:val="sl-SI"/>
        </w:rPr>
        <w:t xml:space="preserve"> so namenjene spodbujanju mednarodne mobilnosti dijakov, študentov in strokovnjakov.</w:t>
      </w:r>
    </w:p>
    <w:p w14:paraId="47CBB47C" w14:textId="77777777" w:rsidR="00657E3D" w:rsidRPr="00131D12" w:rsidRDefault="00657E3D" w:rsidP="00657E3D">
      <w:pPr>
        <w:numPr>
          <w:ilvl w:val="0"/>
          <w:numId w:val="7"/>
        </w:numPr>
        <w:rPr>
          <w:sz w:val="20"/>
          <w:szCs w:val="20"/>
          <w:lang w:val="sl-SI"/>
        </w:rPr>
      </w:pPr>
      <w:r w:rsidRPr="00131D12">
        <w:rPr>
          <w:b/>
          <w:bCs/>
          <w:sz w:val="20"/>
          <w:szCs w:val="20"/>
          <w:lang w:val="sl-SI"/>
        </w:rPr>
        <w:t>Štipendija za Slovence v zamejstvu in po svetu</w:t>
      </w:r>
      <w:r w:rsidRPr="00131D12">
        <w:rPr>
          <w:sz w:val="20"/>
          <w:szCs w:val="20"/>
          <w:lang w:val="sl-SI"/>
        </w:rPr>
        <w:t xml:space="preserve"> je namenjena pripadnikom avtohtone slovenske narodne skupnosti v sosednjih državah za študij v tujini.</w:t>
      </w:r>
    </w:p>
    <w:p w14:paraId="6CD7CD6A" w14:textId="77777777" w:rsidR="00657E3D" w:rsidRPr="00131D12" w:rsidRDefault="00657E3D" w:rsidP="00657E3D">
      <w:pPr>
        <w:numPr>
          <w:ilvl w:val="0"/>
          <w:numId w:val="7"/>
        </w:numPr>
        <w:rPr>
          <w:sz w:val="20"/>
          <w:szCs w:val="20"/>
          <w:lang w:val="sl-SI"/>
        </w:rPr>
      </w:pPr>
      <w:r w:rsidRPr="00131D12">
        <w:rPr>
          <w:b/>
          <w:bCs/>
          <w:sz w:val="20"/>
          <w:szCs w:val="20"/>
          <w:lang w:val="sl-SI"/>
        </w:rPr>
        <w:t>Sofinanciranje znanstvenoraziskovalne mobilnosti</w:t>
      </w:r>
      <w:r w:rsidRPr="00131D12">
        <w:rPr>
          <w:sz w:val="20"/>
          <w:szCs w:val="20"/>
          <w:lang w:val="sl-SI"/>
        </w:rPr>
        <w:t xml:space="preserve"> je namenjeno usposabljanju raziskovalcev v tujini ter za znanstveno raziskovanje tujcev v Sloveniji.</w:t>
      </w:r>
    </w:p>
    <w:p w14:paraId="2DF04994" w14:textId="77777777" w:rsidR="00657E3D" w:rsidRPr="00131D12" w:rsidRDefault="00657E3D" w:rsidP="00657E3D">
      <w:pPr>
        <w:pStyle w:val="Telobesedila"/>
        <w:rPr>
          <w:lang w:val="sl-SI"/>
        </w:rPr>
      </w:pPr>
      <w:r w:rsidRPr="00131D12">
        <w:rPr>
          <w:sz w:val="20"/>
          <w:szCs w:val="20"/>
          <w:lang w:val="sl-SI"/>
        </w:rPr>
        <w:t>Vir: MDDSZ</w:t>
      </w:r>
    </w:p>
    <w:p w14:paraId="02C2AAD7" w14:textId="76438628" w:rsidR="00431679" w:rsidRDefault="00431679" w:rsidP="00657E3D">
      <w:pPr>
        <w:pStyle w:val="Naslov4"/>
      </w:pPr>
    </w:p>
    <w:sectPr w:rsidR="00431679">
      <w:footerReference w:type="default" r:id="rId4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BC448" w14:textId="77777777" w:rsidR="0088398D" w:rsidRDefault="0088398D">
      <w:pPr>
        <w:spacing w:after="0"/>
      </w:pPr>
      <w:r>
        <w:separator/>
      </w:r>
    </w:p>
  </w:endnote>
  <w:endnote w:type="continuationSeparator" w:id="0">
    <w:p w14:paraId="1F3480DC" w14:textId="77777777" w:rsidR="0088398D" w:rsidRDefault="008839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9444062"/>
      <w:docPartObj>
        <w:docPartGallery w:val="Page Numbers (Bottom of Page)"/>
        <w:docPartUnique/>
      </w:docPartObj>
    </w:sdtPr>
    <w:sdtContent>
      <w:p w14:paraId="42329E8C" w14:textId="42EB314E" w:rsidR="00657E3D" w:rsidRDefault="00657E3D">
        <w:pPr>
          <w:pStyle w:val="Noga"/>
          <w:jc w:val="center"/>
        </w:pPr>
        <w:r>
          <w:fldChar w:fldCharType="begin"/>
        </w:r>
        <w:r>
          <w:instrText>PAGE   \* MERGEFORMAT</w:instrText>
        </w:r>
        <w:r>
          <w:fldChar w:fldCharType="separate"/>
        </w:r>
        <w:r>
          <w:rPr>
            <w:lang w:val="sl-SI"/>
          </w:rPr>
          <w:t>2</w:t>
        </w:r>
        <w:r>
          <w:fldChar w:fldCharType="end"/>
        </w:r>
      </w:p>
    </w:sdtContent>
  </w:sdt>
  <w:p w14:paraId="6D316748" w14:textId="77777777" w:rsidR="00657E3D" w:rsidRDefault="00657E3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6EDC2" w14:textId="77777777" w:rsidR="0088398D" w:rsidRDefault="0088398D">
      <w:r>
        <w:separator/>
      </w:r>
    </w:p>
  </w:footnote>
  <w:footnote w:type="continuationSeparator" w:id="0">
    <w:p w14:paraId="797569BB" w14:textId="77777777" w:rsidR="0088398D" w:rsidRDefault="008839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42DD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5E9D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058703245">
    <w:abstractNumId w:val="2"/>
  </w:num>
  <w:num w:numId="2" w16cid:durableId="700478913">
    <w:abstractNumId w:val="0"/>
  </w:num>
  <w:num w:numId="3" w16cid:durableId="434441739">
    <w:abstractNumId w:val="1"/>
  </w:num>
  <w:num w:numId="4" w16cid:durableId="1878665596">
    <w:abstractNumId w:val="1"/>
  </w:num>
  <w:num w:numId="5" w16cid:durableId="1923752240">
    <w:abstractNumId w:val="1"/>
  </w:num>
  <w:num w:numId="6" w16cid:durableId="165787671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245390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679"/>
    <w:rsid w:val="00431679"/>
    <w:rsid w:val="00590F36"/>
    <w:rsid w:val="006442E0"/>
    <w:rsid w:val="00657E3D"/>
    <w:rsid w:val="0088398D"/>
    <w:rsid w:val="00CA3E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BBE40"/>
  <w15:docId w15:val="{A90B0393-755F-4FFE-8891-6B62892DD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4Znak">
    <w:name w:val="Naslov 4 Znak"/>
    <w:basedOn w:val="Privzetapisavaodstavka"/>
    <w:link w:val="Naslov4"/>
    <w:uiPriority w:val="9"/>
    <w:rsid w:val="00590F36"/>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590F36"/>
    <w:rPr>
      <w:sz w:val="22"/>
    </w:rPr>
  </w:style>
  <w:style w:type="paragraph" w:styleId="Glava">
    <w:name w:val="header"/>
    <w:basedOn w:val="Navaden"/>
    <w:link w:val="GlavaZnak"/>
    <w:unhideWhenUsed/>
    <w:rsid w:val="00657E3D"/>
    <w:pPr>
      <w:tabs>
        <w:tab w:val="center" w:pos="4536"/>
        <w:tab w:val="right" w:pos="9072"/>
      </w:tabs>
      <w:spacing w:after="0"/>
    </w:pPr>
  </w:style>
  <w:style w:type="character" w:customStyle="1" w:styleId="GlavaZnak">
    <w:name w:val="Glava Znak"/>
    <w:basedOn w:val="Privzetapisavaodstavka"/>
    <w:link w:val="Glava"/>
    <w:rsid w:val="00657E3D"/>
  </w:style>
  <w:style w:type="paragraph" w:styleId="Noga">
    <w:name w:val="footer"/>
    <w:basedOn w:val="Navaden"/>
    <w:link w:val="NogaZnak"/>
    <w:uiPriority w:val="99"/>
    <w:unhideWhenUsed/>
    <w:rsid w:val="00657E3D"/>
    <w:pPr>
      <w:tabs>
        <w:tab w:val="center" w:pos="4536"/>
        <w:tab w:val="right" w:pos="9072"/>
      </w:tabs>
      <w:spacing w:after="0"/>
    </w:pPr>
  </w:style>
  <w:style w:type="character" w:customStyle="1" w:styleId="NogaZnak">
    <w:name w:val="Noga Znak"/>
    <w:basedOn w:val="Privzetapisavaodstavka"/>
    <w:link w:val="Noga"/>
    <w:uiPriority w:val="99"/>
    <w:rsid w:val="00657E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7013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TotalTime>
  <Pages>34</Pages>
  <Words>2887</Words>
  <Characters>16456</Characters>
  <Application>Microsoft Office Word</Application>
  <DocSecurity>0</DocSecurity>
  <Lines>137</Lines>
  <Paragraphs>38</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dcterms:created xsi:type="dcterms:W3CDTF">2024-04-16T11:00:00Z</dcterms:created>
  <dcterms:modified xsi:type="dcterms:W3CDTF">2024-04-19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